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008CB" w14:textId="51CC67AC" w:rsidR="004968A5" w:rsidRDefault="005C4DF9" w:rsidP="00DA508B">
      <w:pPr>
        <w:pStyle w:val="Heading1"/>
        <w:spacing w:before="100"/>
      </w:pPr>
      <w:r>
        <w:t xml:space="preserve">UCA IOP </w:t>
      </w:r>
      <w:r w:rsidR="001B4DA7">
        <w:t>2022</w:t>
      </w:r>
      <w:r w:rsidR="00176A04">
        <w:t xml:space="preserve"> Problem Report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83"/>
        <w:gridCol w:w="1832"/>
        <w:gridCol w:w="1915"/>
        <w:gridCol w:w="1915"/>
        <w:gridCol w:w="1916"/>
      </w:tblGrid>
      <w:tr w:rsidR="0094484B" w14:paraId="2351F192" w14:textId="77777777" w:rsidTr="0094484B">
        <w:tc>
          <w:tcPr>
            <w:tcW w:w="1998" w:type="dxa"/>
            <w:gridSpan w:val="2"/>
          </w:tcPr>
          <w:p w14:paraId="5E1E2F02" w14:textId="77777777" w:rsidR="0094484B" w:rsidRDefault="00176A04" w:rsidP="00176A04">
            <w:r>
              <w:br/>
            </w:r>
            <w:r w:rsidR="0094484B" w:rsidRPr="0094484B">
              <w:t>Reporting Person:</w:t>
            </w:r>
          </w:p>
        </w:tc>
        <w:tc>
          <w:tcPr>
            <w:tcW w:w="7578" w:type="dxa"/>
            <w:gridSpan w:val="4"/>
          </w:tcPr>
          <w:p w14:paraId="46FE42B5" w14:textId="7AF95A9C" w:rsidR="0094484B" w:rsidRDefault="005F05ED" w:rsidP="00176A04">
            <w:r>
              <w:t>Chris Dyer</w:t>
            </w:r>
          </w:p>
        </w:tc>
      </w:tr>
      <w:tr w:rsidR="0094484B" w14:paraId="26FEDC2C" w14:textId="77777777" w:rsidTr="0094484B">
        <w:tc>
          <w:tcPr>
            <w:tcW w:w="9576" w:type="dxa"/>
            <w:gridSpan w:val="6"/>
            <w:shd w:val="clear" w:color="auto" w:fill="8DB3E2" w:themeFill="text2" w:themeFillTint="66"/>
          </w:tcPr>
          <w:p w14:paraId="19AD4363" w14:textId="77777777" w:rsidR="0094484B" w:rsidRDefault="000E2CD3" w:rsidP="00176A04">
            <w:r>
              <w:t xml:space="preserve">Check the </w:t>
            </w:r>
            <w:proofErr w:type="spellStart"/>
            <w:r>
              <w:t>CheckBox</w:t>
            </w:r>
            <w:proofErr w:type="spellEnd"/>
            <w:r w:rsidR="0094484B">
              <w:t xml:space="preserve"> most appropriate test area(s) concerning the reported issue:</w:t>
            </w:r>
          </w:p>
        </w:tc>
      </w:tr>
      <w:tr w:rsidR="004C7C8A" w14:paraId="5028FA7A" w14:textId="77777777" w:rsidTr="005C4DF9">
        <w:tc>
          <w:tcPr>
            <w:tcW w:w="1915" w:type="dxa"/>
            <w:vMerge w:val="restart"/>
          </w:tcPr>
          <w:p w14:paraId="1A514819" w14:textId="77777777" w:rsidR="005C4DF9" w:rsidRDefault="005C4DF9" w:rsidP="00176A04">
            <w:r>
              <w:t>Test Area</w:t>
            </w:r>
          </w:p>
        </w:tc>
        <w:tc>
          <w:tcPr>
            <w:tcW w:w="1915" w:type="dxa"/>
            <w:gridSpan w:val="2"/>
          </w:tcPr>
          <w:p w14:paraId="3B479ED4" w14:textId="1807BA17" w:rsidR="005C4DF9" w:rsidRDefault="00000000" w:rsidP="00176A04">
            <w:sdt>
              <w:sdtPr>
                <w:id w:val="-3541137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C7C8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5C4DF9">
              <w:t>SCL</w:t>
            </w:r>
          </w:p>
        </w:tc>
        <w:tc>
          <w:tcPr>
            <w:tcW w:w="1915" w:type="dxa"/>
          </w:tcPr>
          <w:p w14:paraId="45A50A40" w14:textId="4E970B57" w:rsidR="005C4DF9" w:rsidRDefault="00000000" w:rsidP="00176A04">
            <w:sdt>
              <w:sdtPr>
                <w:id w:val="-50867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Client/Server</w:t>
            </w:r>
          </w:p>
        </w:tc>
        <w:tc>
          <w:tcPr>
            <w:tcW w:w="1915" w:type="dxa"/>
          </w:tcPr>
          <w:p w14:paraId="67870DEB" w14:textId="77777777" w:rsidR="005C4DF9" w:rsidRDefault="00000000" w:rsidP="00176A04">
            <w:sdt>
              <w:sdtPr>
                <w:id w:val="1352910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 xml:space="preserve"> GOOSE</w:t>
            </w:r>
          </w:p>
        </w:tc>
        <w:tc>
          <w:tcPr>
            <w:tcW w:w="1916" w:type="dxa"/>
          </w:tcPr>
          <w:p w14:paraId="432DD3F3" w14:textId="77777777" w:rsidR="005C4DF9" w:rsidRDefault="00000000" w:rsidP="00176A04">
            <w:sdt>
              <w:sdtPr>
                <w:id w:val="16775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V</w:t>
            </w:r>
          </w:p>
        </w:tc>
      </w:tr>
      <w:tr w:rsidR="004C7C8A" w14:paraId="5D0E3DD6" w14:textId="77777777" w:rsidTr="005C4DF9">
        <w:tc>
          <w:tcPr>
            <w:tcW w:w="1915" w:type="dxa"/>
            <w:vMerge/>
          </w:tcPr>
          <w:p w14:paraId="4F1DF50F" w14:textId="77777777" w:rsidR="005C4DF9" w:rsidRDefault="005C4DF9" w:rsidP="00176A04"/>
        </w:tc>
        <w:tc>
          <w:tcPr>
            <w:tcW w:w="1915" w:type="dxa"/>
            <w:gridSpan w:val="2"/>
          </w:tcPr>
          <w:p w14:paraId="4B4F1904" w14:textId="77777777" w:rsidR="005C4DF9" w:rsidRDefault="00000000" w:rsidP="00176A04">
            <w:sdt>
              <w:sdtPr>
                <w:id w:val="-38302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R-GOOSE</w:t>
            </w:r>
          </w:p>
        </w:tc>
        <w:tc>
          <w:tcPr>
            <w:tcW w:w="1915" w:type="dxa"/>
          </w:tcPr>
          <w:p w14:paraId="347F7CC1" w14:textId="77777777" w:rsidR="005C4DF9" w:rsidRDefault="00000000" w:rsidP="00176A04">
            <w:sdt>
              <w:sdtPr>
                <w:id w:val="14424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Security</w:t>
            </w:r>
          </w:p>
        </w:tc>
        <w:tc>
          <w:tcPr>
            <w:tcW w:w="1915" w:type="dxa"/>
          </w:tcPr>
          <w:p w14:paraId="19E1CAD6" w14:textId="77777777" w:rsidR="005C4DF9" w:rsidRDefault="00000000" w:rsidP="00176A04">
            <w:sdt>
              <w:sdtPr>
                <w:id w:val="-18066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C4DF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4DF9">
              <w:t>PRP/HSR</w:t>
            </w:r>
          </w:p>
        </w:tc>
        <w:tc>
          <w:tcPr>
            <w:tcW w:w="1916" w:type="dxa"/>
          </w:tcPr>
          <w:p w14:paraId="062F3B9A" w14:textId="3F8138BE" w:rsidR="005C4DF9" w:rsidRDefault="0094484B" w:rsidP="0094484B">
            <w:r>
              <w:t xml:space="preserve"> </w:t>
            </w:r>
            <w:sdt>
              <w:sdtPr>
                <w:id w:val="2861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001F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roofErr w:type="spellStart"/>
            <w:r>
              <w:t>TimeSync</w:t>
            </w:r>
            <w:proofErr w:type="spellEnd"/>
          </w:p>
        </w:tc>
      </w:tr>
      <w:tr w:rsidR="004C7C8A" w14:paraId="3D9627D3" w14:textId="77777777" w:rsidTr="0094484B">
        <w:trPr>
          <w:trHeight w:val="323"/>
        </w:trPr>
        <w:tc>
          <w:tcPr>
            <w:tcW w:w="1915" w:type="dxa"/>
            <w:vMerge/>
          </w:tcPr>
          <w:p w14:paraId="0667321B" w14:textId="77777777" w:rsidR="005C4DF9" w:rsidRDefault="005C4DF9" w:rsidP="00176A04"/>
        </w:tc>
        <w:tc>
          <w:tcPr>
            <w:tcW w:w="1915" w:type="dxa"/>
            <w:gridSpan w:val="2"/>
          </w:tcPr>
          <w:p w14:paraId="3FF9F6D9" w14:textId="348CBE00" w:rsidR="005C4DF9" w:rsidRDefault="00000000" w:rsidP="00176A04">
            <w:sdt>
              <w:sdtPr>
                <w:id w:val="-64334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6CD6">
              <w:t>Maintenance /</w:t>
            </w:r>
            <w:r w:rsidR="00CD6CD6">
              <w:br/>
              <w:t xml:space="preserve">    Isolation</w:t>
            </w:r>
          </w:p>
        </w:tc>
        <w:tc>
          <w:tcPr>
            <w:tcW w:w="1915" w:type="dxa"/>
          </w:tcPr>
          <w:p w14:paraId="737FAFC8" w14:textId="726E5931" w:rsidR="005C4DF9" w:rsidRDefault="00000000" w:rsidP="00176A04">
            <w:sdt>
              <w:sdtPr>
                <w:id w:val="44550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6CD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6CD6">
              <w:t>Infrastructure</w:t>
            </w:r>
          </w:p>
        </w:tc>
        <w:tc>
          <w:tcPr>
            <w:tcW w:w="1915" w:type="dxa"/>
          </w:tcPr>
          <w:p w14:paraId="04877A67" w14:textId="77777777" w:rsidR="005C4DF9" w:rsidRDefault="005C4DF9" w:rsidP="00176A04"/>
        </w:tc>
        <w:tc>
          <w:tcPr>
            <w:tcW w:w="1916" w:type="dxa"/>
          </w:tcPr>
          <w:p w14:paraId="5C6F86E0" w14:textId="77777777" w:rsidR="005C4DF9" w:rsidRDefault="005C4DF9" w:rsidP="00176A04"/>
        </w:tc>
      </w:tr>
      <w:tr w:rsidR="0094484B" w14:paraId="63F79CBC" w14:textId="77777777" w:rsidTr="0094484B">
        <w:tc>
          <w:tcPr>
            <w:tcW w:w="9576" w:type="dxa"/>
            <w:gridSpan w:val="6"/>
            <w:shd w:val="clear" w:color="auto" w:fill="8DB3E2" w:themeFill="text2" w:themeFillTint="66"/>
          </w:tcPr>
          <w:p w14:paraId="4482AB6F" w14:textId="77777777" w:rsidR="0094484B" w:rsidRDefault="000E2CD3" w:rsidP="00176A04">
            <w:r>
              <w:t xml:space="preserve">Check the </w:t>
            </w:r>
            <w:proofErr w:type="spellStart"/>
            <w:r>
              <w:t>CheckBox</w:t>
            </w:r>
            <w:proofErr w:type="spellEnd"/>
            <w:r>
              <w:t xml:space="preserve"> regarding </w:t>
            </w:r>
            <w:r w:rsidR="0094484B">
              <w:t>the general classification of the issue:</w:t>
            </w:r>
          </w:p>
        </w:tc>
      </w:tr>
      <w:tr w:rsidR="004C7C8A" w14:paraId="4A991297" w14:textId="77777777" w:rsidTr="005C4DF9">
        <w:tc>
          <w:tcPr>
            <w:tcW w:w="1915" w:type="dxa"/>
          </w:tcPr>
          <w:p w14:paraId="2D44C937" w14:textId="77777777" w:rsidR="0094484B" w:rsidRDefault="0094484B" w:rsidP="00176A04">
            <w:r>
              <w:t>Type of issue:</w:t>
            </w:r>
          </w:p>
        </w:tc>
        <w:tc>
          <w:tcPr>
            <w:tcW w:w="1915" w:type="dxa"/>
            <w:gridSpan w:val="2"/>
          </w:tcPr>
          <w:p w14:paraId="42E8128E" w14:textId="77777777" w:rsidR="0094484B" w:rsidRDefault="0094484B" w:rsidP="00176A04">
            <w:r>
              <w:t xml:space="preserve"> </w:t>
            </w:r>
            <w:sdt>
              <w:sdtPr>
                <w:id w:val="-198916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Test Case</w:t>
            </w:r>
          </w:p>
        </w:tc>
        <w:tc>
          <w:tcPr>
            <w:tcW w:w="1915" w:type="dxa"/>
          </w:tcPr>
          <w:p w14:paraId="5C1CA7AD" w14:textId="77777777" w:rsidR="0094484B" w:rsidRDefault="00000000" w:rsidP="00176A04">
            <w:sdt>
              <w:sdtPr>
                <w:id w:val="186701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484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Standard</w:t>
            </w:r>
          </w:p>
        </w:tc>
        <w:tc>
          <w:tcPr>
            <w:tcW w:w="1915" w:type="dxa"/>
          </w:tcPr>
          <w:p w14:paraId="52598CBC" w14:textId="2FDF618D" w:rsidR="0094484B" w:rsidRDefault="00000000" w:rsidP="00176A04">
            <w:sdt>
              <w:sdtPr>
                <w:id w:val="8592506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C7C8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94484B">
              <w:t>General</w:t>
            </w:r>
          </w:p>
        </w:tc>
        <w:tc>
          <w:tcPr>
            <w:tcW w:w="1916" w:type="dxa"/>
          </w:tcPr>
          <w:p w14:paraId="5078EFEC" w14:textId="77777777" w:rsidR="0094484B" w:rsidRDefault="00000000" w:rsidP="00176A04">
            <w:sdt>
              <w:sdtPr>
                <w:id w:val="-99810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4484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4484B">
              <w:t>Unknown</w:t>
            </w:r>
          </w:p>
        </w:tc>
      </w:tr>
      <w:tr w:rsidR="00DA508B" w14:paraId="3EE7A398" w14:textId="77777777" w:rsidTr="00DA508B">
        <w:tc>
          <w:tcPr>
            <w:tcW w:w="9576" w:type="dxa"/>
            <w:gridSpan w:val="6"/>
            <w:shd w:val="clear" w:color="auto" w:fill="8DB3E2" w:themeFill="text2" w:themeFillTint="66"/>
          </w:tcPr>
          <w:p w14:paraId="6D6B0D3C" w14:textId="77777777" w:rsidR="00DA508B" w:rsidRDefault="00DA508B" w:rsidP="00176A04">
            <w:r>
              <w:t>Problem Statement (type into the following cell):</w:t>
            </w:r>
          </w:p>
        </w:tc>
      </w:tr>
      <w:tr w:rsidR="00DA508B" w14:paraId="66CEAF3C" w14:textId="77777777" w:rsidTr="00DA508B">
        <w:trPr>
          <w:trHeight w:val="4032"/>
        </w:trPr>
        <w:tc>
          <w:tcPr>
            <w:tcW w:w="9576" w:type="dxa"/>
            <w:gridSpan w:val="6"/>
          </w:tcPr>
          <w:p w14:paraId="5DFEF696" w14:textId="7369607A" w:rsidR="004C7C8A" w:rsidRDefault="004C7C8A" w:rsidP="00CD6CD6">
            <w:pPr>
              <w:rPr>
                <w:lang w:val="en-CA"/>
              </w:rPr>
            </w:pPr>
            <w:r w:rsidRPr="004C7C8A">
              <w:rPr>
                <w:lang w:val="en-CA"/>
              </w:rPr>
              <w:t>ICD</w:t>
            </w:r>
            <w:r>
              <w:rPr>
                <w:lang w:val="en-CA"/>
              </w:rPr>
              <w:t xml:space="preserve"> cannot be imported in</w:t>
            </w:r>
            <w:r w:rsidR="005777FC">
              <w:rPr>
                <w:lang w:val="en-CA"/>
              </w:rPr>
              <w:t>to SCT</w:t>
            </w:r>
            <w:r>
              <w:rPr>
                <w:lang w:val="en-CA"/>
              </w:rPr>
              <w:t xml:space="preserve"> with</w:t>
            </w:r>
            <w:r w:rsidR="005777FC">
              <w:rPr>
                <w:lang w:val="en-CA"/>
              </w:rPr>
              <w:t>out</w:t>
            </w:r>
            <w:r>
              <w:rPr>
                <w:lang w:val="en-CA"/>
              </w:rPr>
              <w:t xml:space="preserve"> errors:</w:t>
            </w:r>
          </w:p>
          <w:p w14:paraId="7EC131BA" w14:textId="170E8CA9" w:rsidR="004C7C8A" w:rsidRDefault="004C7C8A" w:rsidP="00CD6CD6">
            <w:pPr>
              <w:rPr>
                <w:lang w:val="en-CA"/>
              </w:rPr>
            </w:pPr>
            <w:r w:rsidRPr="004C7C8A">
              <w:rPr>
                <w:noProof/>
                <w:lang w:val="en-CA"/>
              </w:rPr>
              <w:drawing>
                <wp:inline distT="0" distB="0" distL="0" distR="0" wp14:anchorId="2436F202" wp14:editId="48CF676F">
                  <wp:extent cx="5505450" cy="2837346"/>
                  <wp:effectExtent l="0" t="0" r="0" b="127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7060" cy="2843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603396" w14:textId="38EA09D9" w:rsidR="004C7C8A" w:rsidRDefault="004C7C8A" w:rsidP="00CD6CD6">
            <w:pPr>
              <w:rPr>
                <w:lang w:val="en-CA"/>
              </w:rPr>
            </w:pPr>
            <w:r>
              <w:rPr>
                <w:lang w:val="en-CA"/>
              </w:rPr>
              <w:t xml:space="preserve">The ICD file is not defining properly the </w:t>
            </w:r>
            <w:proofErr w:type="spellStart"/>
            <w:r>
              <w:rPr>
                <w:lang w:val="en-CA"/>
              </w:rPr>
              <w:t>LNode</w:t>
            </w:r>
            <w:proofErr w:type="spellEnd"/>
            <w:r>
              <w:rPr>
                <w:lang w:val="en-CA"/>
              </w:rPr>
              <w:t xml:space="preserve"> as per Part 6 ed 2.1 §9.2.6 definition:</w:t>
            </w:r>
          </w:p>
          <w:p w14:paraId="24793755" w14:textId="15D9A600" w:rsidR="00DA508B" w:rsidRDefault="004F1778" w:rsidP="00CD6CD6">
            <w:pPr>
              <w:rPr>
                <w:lang w:val="en-CA"/>
              </w:rPr>
            </w:pPr>
            <w:r>
              <w:rPr>
                <w:lang w:val="en-CA"/>
              </w:rPr>
              <w:br/>
            </w:r>
          </w:p>
          <w:p w14:paraId="693734BF" w14:textId="7995C666" w:rsidR="00CA772C" w:rsidRDefault="00CA772C" w:rsidP="00CD6CD6">
            <w:pPr>
              <w:rPr>
                <w:lang w:val="en-CA"/>
              </w:rPr>
            </w:pPr>
            <w:r>
              <w:rPr>
                <w:lang w:val="en-CA"/>
              </w:rPr>
              <w:t xml:space="preserve">In this ICD, the TCTR/TVTR LNs in the IED have all a prefix which is not used in </w:t>
            </w:r>
            <w:proofErr w:type="spellStart"/>
            <w:r>
              <w:rPr>
                <w:lang w:val="en-CA"/>
              </w:rPr>
              <w:t>LNode</w:t>
            </w:r>
            <w:proofErr w:type="spellEnd"/>
            <w:r>
              <w:rPr>
                <w:lang w:val="en-CA"/>
              </w:rPr>
              <w:t>:</w:t>
            </w:r>
          </w:p>
          <w:p w14:paraId="01E92A13" w14:textId="3649A415" w:rsidR="00CA772C" w:rsidRDefault="00CA772C" w:rsidP="00CD6CD6">
            <w:pPr>
              <w:rPr>
                <w:lang w:val="en-CA"/>
              </w:rPr>
            </w:pPr>
            <w:r w:rsidRPr="00CA772C">
              <w:rPr>
                <w:noProof/>
                <w:lang w:val="en-CA"/>
              </w:rPr>
              <w:drawing>
                <wp:inline distT="0" distB="0" distL="0" distR="0" wp14:anchorId="7A1C21B6" wp14:editId="24464173">
                  <wp:extent cx="3524742" cy="190527"/>
                  <wp:effectExtent l="0" t="0" r="0" b="0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742" cy="19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C607EC" w14:textId="77777777" w:rsidR="00CA772C" w:rsidRDefault="00CA772C" w:rsidP="00CA772C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</w:p>
          <w:p w14:paraId="42288229" w14:textId="116D9BA9" w:rsidR="00CA772C" w:rsidRDefault="00CA772C" w:rsidP="00CA772C">
            <w:pPr>
              <w:rPr>
                <w:lang w:val="en-CA"/>
              </w:rPr>
            </w:pPr>
            <w:r w:rsidRPr="00CA772C">
              <w:rPr>
                <w:noProof/>
                <w:lang w:val="en-CA"/>
              </w:rPr>
              <w:drawing>
                <wp:inline distT="0" distB="0" distL="0" distR="0" wp14:anchorId="24F1EA6F" wp14:editId="6FBB5D44">
                  <wp:extent cx="4591691" cy="628738"/>
                  <wp:effectExtent l="0" t="0" r="0" b="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1691" cy="62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F966E1" w14:textId="256F1B85" w:rsidR="00CA772C" w:rsidRDefault="00CA772C" w:rsidP="00CA772C">
            <w:pPr>
              <w:rPr>
                <w:lang w:val="en-CA"/>
              </w:rPr>
            </w:pPr>
          </w:p>
          <w:p w14:paraId="327F8C38" w14:textId="77434B65" w:rsidR="00CA772C" w:rsidRPr="00CA772C" w:rsidRDefault="00CA772C" w:rsidP="00CA772C">
            <w:pPr>
              <w:rPr>
                <w:lang w:val="en-CA"/>
              </w:rPr>
            </w:pPr>
            <w:r>
              <w:rPr>
                <w:lang w:val="en-CA"/>
              </w:rPr>
              <w:t xml:space="preserve">This </w:t>
            </w:r>
            <w:r w:rsidR="005F05ED">
              <w:rPr>
                <w:lang w:val="en-CA"/>
              </w:rPr>
              <w:t>mis</w:t>
            </w:r>
            <w:r>
              <w:rPr>
                <w:lang w:val="en-CA"/>
              </w:rPr>
              <w:t>configuration has not been seen by any validation tool.</w:t>
            </w:r>
          </w:p>
          <w:p w14:paraId="6167D120" w14:textId="594C8FD8" w:rsidR="00CA772C" w:rsidRPr="00C67C9A" w:rsidRDefault="00CA772C" w:rsidP="00CD6CD6">
            <w:pPr>
              <w:rPr>
                <w:lang w:val="en-CA"/>
              </w:rPr>
            </w:pPr>
          </w:p>
        </w:tc>
      </w:tr>
    </w:tbl>
    <w:p w14:paraId="22257F3E" w14:textId="77777777" w:rsidR="00176A04" w:rsidRDefault="00176A04" w:rsidP="00176A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238"/>
        <w:gridCol w:w="1677"/>
        <w:gridCol w:w="1915"/>
        <w:gridCol w:w="1916"/>
      </w:tblGrid>
      <w:tr w:rsidR="00DA508B" w14:paraId="79305DC9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138F3D53" w14:textId="77777777" w:rsidR="00DA508B" w:rsidRDefault="00DA508B" w:rsidP="00DA508B">
            <w:r>
              <w:t>To be filled out during Group Problem Review:</w:t>
            </w:r>
          </w:p>
        </w:tc>
      </w:tr>
      <w:tr w:rsidR="00DA508B" w14:paraId="1B6F4D53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4F8AD08B" w14:textId="77777777" w:rsidR="00DA508B" w:rsidRDefault="00DA508B" w:rsidP="00DA508B">
            <w:r>
              <w:t xml:space="preserve">Check the </w:t>
            </w:r>
            <w:proofErr w:type="spellStart"/>
            <w:r>
              <w:t>CheckBox</w:t>
            </w:r>
            <w:proofErr w:type="spellEnd"/>
            <w:r>
              <w:t xml:space="preserve"> most appropriate problem category:</w:t>
            </w:r>
          </w:p>
        </w:tc>
      </w:tr>
      <w:tr w:rsidR="00DA508B" w14:paraId="4F3A1DAF" w14:textId="77777777" w:rsidTr="00A8006D">
        <w:tc>
          <w:tcPr>
            <w:tcW w:w="1915" w:type="dxa"/>
            <w:vMerge w:val="restart"/>
          </w:tcPr>
          <w:p w14:paraId="17F6210D" w14:textId="77777777" w:rsidR="00DA508B" w:rsidRDefault="00DA508B" w:rsidP="00A8006D">
            <w:r>
              <w:t>Problem with:</w:t>
            </w:r>
          </w:p>
        </w:tc>
        <w:tc>
          <w:tcPr>
            <w:tcW w:w="1915" w:type="dxa"/>
          </w:tcPr>
          <w:p w14:paraId="585EB687" w14:textId="5D9EBE0A" w:rsidR="00DA508B" w:rsidRDefault="00000000" w:rsidP="00A8006D">
            <w:sdt>
              <w:sdtPr>
                <w:id w:val="13011111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C7C8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A508B">
              <w:t>Implementation</w:t>
            </w:r>
          </w:p>
        </w:tc>
        <w:tc>
          <w:tcPr>
            <w:tcW w:w="1915" w:type="dxa"/>
            <w:gridSpan w:val="2"/>
          </w:tcPr>
          <w:p w14:paraId="448D4BD5" w14:textId="77777777" w:rsidR="00DA508B" w:rsidRDefault="00000000" w:rsidP="00DA508B">
            <w:sdt>
              <w:sdtPr>
                <w:id w:val="-151799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Standards</w:t>
            </w:r>
          </w:p>
        </w:tc>
        <w:tc>
          <w:tcPr>
            <w:tcW w:w="1915" w:type="dxa"/>
          </w:tcPr>
          <w:p w14:paraId="7BA30EB4" w14:textId="77777777" w:rsidR="00DA508B" w:rsidRDefault="00000000" w:rsidP="00DA508B">
            <w:sdt>
              <w:sdtPr>
                <w:id w:val="-126315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 xml:space="preserve"> </w:t>
            </w:r>
            <w:proofErr w:type="spellStart"/>
            <w:r w:rsidR="00DA508B">
              <w:t>TestCase</w:t>
            </w:r>
            <w:proofErr w:type="spellEnd"/>
          </w:p>
        </w:tc>
        <w:tc>
          <w:tcPr>
            <w:tcW w:w="1916" w:type="dxa"/>
          </w:tcPr>
          <w:p w14:paraId="397817E9" w14:textId="1E577468" w:rsidR="00DA508B" w:rsidRDefault="00000000" w:rsidP="00A8006D">
            <w:sdt>
              <w:sdtPr>
                <w:id w:val="14750998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2D7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A508B">
              <w:t>Interpretation</w:t>
            </w:r>
          </w:p>
        </w:tc>
      </w:tr>
      <w:tr w:rsidR="00DA508B" w14:paraId="438ED7A6" w14:textId="77777777" w:rsidTr="00A8006D">
        <w:tc>
          <w:tcPr>
            <w:tcW w:w="1915" w:type="dxa"/>
            <w:vMerge/>
          </w:tcPr>
          <w:p w14:paraId="0391ACD4" w14:textId="77777777" w:rsidR="00DA508B" w:rsidRDefault="00DA508B" w:rsidP="00A8006D"/>
        </w:tc>
        <w:tc>
          <w:tcPr>
            <w:tcW w:w="1915" w:type="dxa"/>
          </w:tcPr>
          <w:p w14:paraId="069FE3DC" w14:textId="77777777" w:rsidR="00DA508B" w:rsidRDefault="00000000" w:rsidP="00DA508B">
            <w:sdt>
              <w:sdtPr>
                <w:id w:val="-10998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Other</w:t>
            </w:r>
          </w:p>
        </w:tc>
        <w:tc>
          <w:tcPr>
            <w:tcW w:w="1915" w:type="dxa"/>
            <w:gridSpan w:val="2"/>
          </w:tcPr>
          <w:p w14:paraId="3EF53428" w14:textId="77777777" w:rsidR="00DA508B" w:rsidRDefault="00DA508B" w:rsidP="00A8006D"/>
        </w:tc>
        <w:tc>
          <w:tcPr>
            <w:tcW w:w="1915" w:type="dxa"/>
          </w:tcPr>
          <w:p w14:paraId="5FDEB613" w14:textId="77777777" w:rsidR="00DA508B" w:rsidRDefault="00DA508B" w:rsidP="00A8006D"/>
        </w:tc>
        <w:tc>
          <w:tcPr>
            <w:tcW w:w="1916" w:type="dxa"/>
          </w:tcPr>
          <w:p w14:paraId="7DFBE50B" w14:textId="77777777" w:rsidR="00DA508B" w:rsidRDefault="00DA508B" w:rsidP="00A8006D"/>
        </w:tc>
      </w:tr>
      <w:tr w:rsidR="00DA508B" w14:paraId="5E47A9F3" w14:textId="77777777" w:rsidTr="00A8006D">
        <w:trPr>
          <w:trHeight w:val="323"/>
        </w:trPr>
        <w:tc>
          <w:tcPr>
            <w:tcW w:w="1915" w:type="dxa"/>
            <w:vMerge/>
          </w:tcPr>
          <w:p w14:paraId="59F3D07F" w14:textId="77777777" w:rsidR="00DA508B" w:rsidRDefault="00DA508B" w:rsidP="00A8006D"/>
        </w:tc>
        <w:tc>
          <w:tcPr>
            <w:tcW w:w="1915" w:type="dxa"/>
          </w:tcPr>
          <w:p w14:paraId="79928621" w14:textId="77777777" w:rsidR="00DA508B" w:rsidRDefault="00DA508B" w:rsidP="00A8006D"/>
        </w:tc>
        <w:tc>
          <w:tcPr>
            <w:tcW w:w="1915" w:type="dxa"/>
            <w:gridSpan w:val="2"/>
          </w:tcPr>
          <w:p w14:paraId="053092B5" w14:textId="77777777" w:rsidR="00DA508B" w:rsidRDefault="00DA508B" w:rsidP="00A8006D"/>
        </w:tc>
        <w:tc>
          <w:tcPr>
            <w:tcW w:w="1915" w:type="dxa"/>
          </w:tcPr>
          <w:p w14:paraId="3378E0D4" w14:textId="77777777" w:rsidR="00DA508B" w:rsidRDefault="00DA508B" w:rsidP="00A8006D"/>
        </w:tc>
        <w:tc>
          <w:tcPr>
            <w:tcW w:w="1916" w:type="dxa"/>
          </w:tcPr>
          <w:p w14:paraId="3F55EBE6" w14:textId="77777777" w:rsidR="00DA508B" w:rsidRDefault="00DA508B" w:rsidP="00A8006D"/>
        </w:tc>
      </w:tr>
      <w:tr w:rsidR="00DA508B" w14:paraId="520C0A94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7E4FAF7B" w14:textId="77777777" w:rsidR="00DA508B" w:rsidRDefault="00DA508B" w:rsidP="00A8006D">
            <w:r>
              <w:t xml:space="preserve">Check the </w:t>
            </w:r>
            <w:proofErr w:type="spellStart"/>
            <w:r>
              <w:t>CheckBox</w:t>
            </w:r>
            <w:proofErr w:type="spellEnd"/>
            <w:r>
              <w:t xml:space="preserve"> regarding the general classification of the issue:</w:t>
            </w:r>
          </w:p>
        </w:tc>
      </w:tr>
      <w:tr w:rsidR="00DA508B" w14:paraId="4B8D4613" w14:textId="77777777" w:rsidTr="00DA508B">
        <w:tc>
          <w:tcPr>
            <w:tcW w:w="1915" w:type="dxa"/>
          </w:tcPr>
          <w:p w14:paraId="32FEA436" w14:textId="77777777" w:rsidR="00DA508B" w:rsidRDefault="00DA508B" w:rsidP="00A8006D">
            <w:r>
              <w:t>Solution</w:t>
            </w:r>
          </w:p>
        </w:tc>
        <w:tc>
          <w:tcPr>
            <w:tcW w:w="2153" w:type="dxa"/>
            <w:gridSpan w:val="2"/>
          </w:tcPr>
          <w:p w14:paraId="6DEE7A4A" w14:textId="2BA5B952" w:rsidR="00DA508B" w:rsidRDefault="00DA508B" w:rsidP="00DA508B">
            <w:r>
              <w:t xml:space="preserve"> </w:t>
            </w:r>
            <w:sdt>
              <w:sdtPr>
                <w:id w:val="4026463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4C7C8A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>Refer to Standards</w:t>
            </w:r>
          </w:p>
        </w:tc>
        <w:tc>
          <w:tcPr>
            <w:tcW w:w="1677" w:type="dxa"/>
          </w:tcPr>
          <w:p w14:paraId="70D65E71" w14:textId="77777777" w:rsidR="00DA508B" w:rsidRDefault="00000000" w:rsidP="00DA508B">
            <w:sdt>
              <w:sdtPr>
                <w:id w:val="-862824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A50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A508B">
              <w:t>See Below</w:t>
            </w:r>
          </w:p>
        </w:tc>
        <w:tc>
          <w:tcPr>
            <w:tcW w:w="1915" w:type="dxa"/>
          </w:tcPr>
          <w:p w14:paraId="6AF2151A" w14:textId="77777777" w:rsidR="00DA508B" w:rsidRDefault="00DA508B" w:rsidP="00A8006D"/>
        </w:tc>
        <w:tc>
          <w:tcPr>
            <w:tcW w:w="1916" w:type="dxa"/>
          </w:tcPr>
          <w:p w14:paraId="6420709E" w14:textId="77777777" w:rsidR="00DA508B" w:rsidRDefault="00DA508B" w:rsidP="00A8006D"/>
        </w:tc>
      </w:tr>
      <w:tr w:rsidR="00DA508B" w14:paraId="1B75DB1F" w14:textId="77777777" w:rsidTr="00A8006D">
        <w:tc>
          <w:tcPr>
            <w:tcW w:w="9576" w:type="dxa"/>
            <w:gridSpan w:val="6"/>
            <w:shd w:val="clear" w:color="auto" w:fill="8DB3E2" w:themeFill="text2" w:themeFillTint="66"/>
          </w:tcPr>
          <w:p w14:paraId="05C6173B" w14:textId="77777777" w:rsidR="00DA508B" w:rsidRDefault="00DA508B" w:rsidP="00A8006D">
            <w:r>
              <w:lastRenderedPageBreak/>
              <w:t>Proposed Solution (type into the following cell):</w:t>
            </w:r>
          </w:p>
        </w:tc>
      </w:tr>
      <w:tr w:rsidR="00DA508B" w14:paraId="7E5E858E" w14:textId="77777777" w:rsidTr="00DA508B">
        <w:trPr>
          <w:trHeight w:val="2880"/>
        </w:trPr>
        <w:tc>
          <w:tcPr>
            <w:tcW w:w="9576" w:type="dxa"/>
            <w:gridSpan w:val="6"/>
            <w:shd w:val="clear" w:color="auto" w:fill="auto"/>
          </w:tcPr>
          <w:p w14:paraId="041BD680" w14:textId="5C8D7347" w:rsidR="00DA508B" w:rsidRDefault="003F471B" w:rsidP="00A8006D">
            <w:r>
              <w:t>ICD must specify the correct LN</w:t>
            </w:r>
            <w:r w:rsidR="00810544">
              <w:t xml:space="preserve"> reference</w:t>
            </w:r>
            <w:r>
              <w:t xml:space="preserve"> if </w:t>
            </w:r>
            <w:r w:rsidR="00810544">
              <w:t>instantiating</w:t>
            </w:r>
            <w:r>
              <w:t xml:space="preserve"> a Substation section</w:t>
            </w:r>
            <w:r w:rsidR="005D2D79">
              <w:t xml:space="preserve">. </w:t>
            </w:r>
          </w:p>
          <w:p w14:paraId="228485CE" w14:textId="77777777" w:rsidR="005D2D79" w:rsidRDefault="005D2D79" w:rsidP="00A8006D"/>
          <w:p w14:paraId="49257A69" w14:textId="77777777" w:rsidR="00810544" w:rsidRDefault="00810544" w:rsidP="00A8006D">
            <w:r>
              <w:t xml:space="preserve">A question is how can a ICD provide the Substation section and is the SCT </w:t>
            </w:r>
            <w:r w:rsidR="00D2006E">
              <w:t>imports the ICD.  What is the requirement on the SCT</w:t>
            </w:r>
            <w:r w:rsidR="00FC6A17">
              <w:t>?</w:t>
            </w:r>
            <w:r w:rsidR="00D2006E">
              <w:t xml:space="preserve">  The SCT is </w:t>
            </w:r>
            <w:r w:rsidR="00697356">
              <w:t>not required to utilize the ICD provided Substation section.</w:t>
            </w:r>
          </w:p>
          <w:p w14:paraId="527F1CBA" w14:textId="77777777" w:rsidR="00162056" w:rsidRDefault="00162056" w:rsidP="00A8006D"/>
          <w:p w14:paraId="1363FFF1" w14:textId="4E13B51B" w:rsidR="00162056" w:rsidRDefault="00B947C9" w:rsidP="00A8006D">
            <w:r w:rsidRPr="005011EA">
              <w:rPr>
                <w:color w:val="FF0000"/>
              </w:rPr>
              <w:t>W</w:t>
            </w:r>
            <w:r w:rsidR="00162056" w:rsidRPr="005011EA">
              <w:rPr>
                <w:color w:val="FF0000"/>
              </w:rPr>
              <w:t xml:space="preserve">hat should an SCT do </w:t>
            </w:r>
            <w:r w:rsidRPr="005011EA">
              <w:rPr>
                <w:color w:val="FF0000"/>
              </w:rPr>
              <w:t>upon import of an ICD/IID that has a substation section.</w:t>
            </w:r>
            <w:r w:rsidR="00162056" w:rsidRPr="005011EA">
              <w:rPr>
                <w:color w:val="FF0000"/>
              </w:rPr>
              <w:t xml:space="preserve"> </w:t>
            </w:r>
            <w:r w:rsidRPr="005011EA">
              <w:rPr>
                <w:color w:val="FF0000"/>
              </w:rPr>
              <w:t xml:space="preserve"> Refer to UFTF.  Suggest that ICD Substation section is a suggestion and can be ignored.  An IID with a substation section should be validated that it has not been changed as the SCT is responsible for this.</w:t>
            </w:r>
          </w:p>
        </w:tc>
      </w:tr>
    </w:tbl>
    <w:p w14:paraId="6649C582" w14:textId="5BE282C3" w:rsidR="00A91DD0" w:rsidRPr="00176A04" w:rsidRDefault="0094484B" w:rsidP="00176A04">
      <w:r>
        <w:t>Note that the f</w:t>
      </w:r>
      <w:r w:rsidR="00176A04">
        <w:t xml:space="preserve">ile needs to be named:  </w:t>
      </w:r>
      <w:r w:rsidR="00106DDC">
        <w:t>&lt;</w:t>
      </w:r>
      <w:proofErr w:type="spellStart"/>
      <w:r w:rsidR="00106DDC">
        <w:t>DateTime</w:t>
      </w:r>
      <w:proofErr w:type="spellEnd"/>
      <w:r w:rsidR="00106DDC">
        <w:t>&gt;._</w:t>
      </w:r>
      <w:r w:rsidR="00176A04">
        <w:t>&lt;Test Area&gt;_&lt;Witness&gt;_&lt;Test Case&gt;.docx.</w:t>
      </w:r>
      <w:r w:rsidR="00106DDC">
        <w:br/>
        <w:t>&lt;</w:t>
      </w:r>
      <w:proofErr w:type="spellStart"/>
      <w:r w:rsidR="00106DDC">
        <w:t>DateTime</w:t>
      </w:r>
      <w:proofErr w:type="spellEnd"/>
      <w:r w:rsidR="00106DDC">
        <w:t xml:space="preserve">&gt; should be of format </w:t>
      </w:r>
      <w:r w:rsidR="001B4DA7">
        <w:t>202207</w:t>
      </w:r>
      <w:r w:rsidR="00106DDC">
        <w:t xml:space="preserve">ddhhmm </w:t>
      </w:r>
      <w:r w:rsidR="00584C30">
        <w:t xml:space="preserve"> (</w:t>
      </w:r>
      <w:proofErr w:type="spellStart"/>
      <w:r w:rsidR="00106DDC">
        <w:t>hhmm</w:t>
      </w:r>
      <w:proofErr w:type="spellEnd"/>
      <w:r w:rsidR="00106DDC">
        <w:t xml:space="preserve"> in 24 hour time</w:t>
      </w:r>
      <w:r w:rsidR="00584C30">
        <w:t>)</w:t>
      </w:r>
      <w:r w:rsidR="00106DDC">
        <w:t>.</w:t>
      </w:r>
      <w:r w:rsidR="00106DDC">
        <w:br/>
        <w:t xml:space="preserve">Upload filled out document into: </w:t>
      </w:r>
      <w:r w:rsidR="00A91DD0">
        <w:t>[</w:t>
      </w:r>
      <w:proofErr w:type="spellStart"/>
      <w:r w:rsidR="00A91DD0">
        <w:t>UCAIug</w:t>
      </w:r>
      <w:proofErr w:type="spellEnd"/>
      <w:r w:rsidR="00A91DD0">
        <w:t xml:space="preserve"> Box]/IEC61850 IOP/..Restricted Information/Problem Reports/reported</w:t>
      </w:r>
      <w:r w:rsidR="00A91DD0">
        <w:br/>
        <w:t>(</w:t>
      </w:r>
      <w:hyperlink r:id="rId13" w:history="1">
        <w:r w:rsidR="00A91DD0" w:rsidRPr="0025063A">
          <w:rPr>
            <w:rStyle w:val="Hyperlink"/>
          </w:rPr>
          <w:t>https://app.box.com/folder/166086762694</w:t>
        </w:r>
      </w:hyperlink>
      <w:r w:rsidR="00A91DD0">
        <w:t>)</w:t>
      </w:r>
    </w:p>
    <w:sectPr w:rsidR="00A91DD0" w:rsidRPr="00176A04" w:rsidSect="00DA508B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AC3AD" w14:textId="77777777" w:rsidR="00D412FB" w:rsidRDefault="00D412FB" w:rsidP="00CA772C">
      <w:pPr>
        <w:spacing w:after="0" w:line="240" w:lineRule="auto"/>
      </w:pPr>
      <w:r>
        <w:separator/>
      </w:r>
    </w:p>
  </w:endnote>
  <w:endnote w:type="continuationSeparator" w:id="0">
    <w:p w14:paraId="4C121A5E" w14:textId="77777777" w:rsidR="00D412FB" w:rsidRDefault="00D412FB" w:rsidP="00CA7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CD4A5" w14:textId="68E1F2CB" w:rsidR="00CA772C" w:rsidRDefault="00CA77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F2C4BC2" wp14:editId="5A03F87D">
              <wp:simplePos x="0" y="0"/>
              <wp:positionH relativeFrom="page">
                <wp:posOffset>0</wp:posOffset>
              </wp:positionH>
              <wp:positionV relativeFrom="page">
                <wp:posOffset>9615170</wp:posOffset>
              </wp:positionV>
              <wp:extent cx="7772400" cy="252095"/>
              <wp:effectExtent l="0" t="0" r="0" b="14605"/>
              <wp:wrapNone/>
              <wp:docPr id="5" name="MSIPCMd09d40858a7e6e0df0bdd2c4" descr="{&quot;HashCode&quot;:1235388660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488D4E8" w14:textId="652BA510" w:rsidR="00CA772C" w:rsidRPr="00CA772C" w:rsidRDefault="00CA772C" w:rsidP="00CA772C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626469"/>
                              <w:sz w:val="12"/>
                            </w:rPr>
                          </w:pPr>
                          <w:r w:rsidRPr="00CA772C">
                            <w:rPr>
                              <w:rFonts w:ascii="Arial" w:hAnsi="Arial" w:cs="Arial"/>
                              <w:color w:val="626469"/>
                              <w:sz w:val="12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2C4BC2" id="_x0000_t202" coordsize="21600,21600" o:spt="202" path="m,l,21600r21600,l21600,xe">
              <v:stroke joinstyle="miter"/>
              <v:path gradientshapeok="t" o:connecttype="rect"/>
            </v:shapetype>
            <v:shape id="MSIPCMd09d40858a7e6e0df0bdd2c4" o:spid="_x0000_s1026" type="#_x0000_t202" alt="{&quot;HashCode&quot;:1235388660,&quot;Height&quot;:792.0,&quot;Width&quot;:612.0,&quot;Placement&quot;:&quot;Footer&quot;,&quot;Index&quot;:&quot;Primary&quot;,&quot;Section&quot;:1,&quot;Top&quot;:0.0,&quot;Left&quot;:0.0}" style="position:absolute;margin-left:0;margin-top:757.1pt;width:612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" o:allowincell="f" filled="f" stroked="f" strokeweight=".5pt">
              <v:textbox inset=",0,,0">
                <w:txbxContent>
                  <w:p w14:paraId="0488D4E8" w14:textId="652BA510" w:rsidR="00CA772C" w:rsidRPr="00CA772C" w:rsidRDefault="00CA772C" w:rsidP="00CA772C">
                    <w:pPr>
                      <w:spacing w:after="0"/>
                      <w:jc w:val="center"/>
                      <w:rPr>
                        <w:rFonts w:ascii="Arial" w:hAnsi="Arial" w:cs="Arial"/>
                        <w:color w:val="626469"/>
                        <w:sz w:val="12"/>
                      </w:rPr>
                    </w:pPr>
                    <w:r w:rsidRPr="00CA772C">
                      <w:rPr>
                        <w:rFonts w:ascii="Arial" w:hAnsi="Arial" w:cs="Arial"/>
                        <w:color w:val="626469"/>
                        <w:sz w:val="12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17F02" w14:textId="77777777" w:rsidR="00D412FB" w:rsidRDefault="00D412FB" w:rsidP="00CA772C">
      <w:pPr>
        <w:spacing w:after="0" w:line="240" w:lineRule="auto"/>
      </w:pPr>
      <w:r>
        <w:separator/>
      </w:r>
    </w:p>
  </w:footnote>
  <w:footnote w:type="continuationSeparator" w:id="0">
    <w:p w14:paraId="72161CC8" w14:textId="77777777" w:rsidR="00D412FB" w:rsidRDefault="00D412FB" w:rsidP="00CA77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C32F1"/>
    <w:multiLevelType w:val="hybridMultilevel"/>
    <w:tmpl w:val="BB761C22"/>
    <w:lvl w:ilvl="0" w:tplc="1B20F16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864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I2tjCwNDc3MzRW0lEKTi0uzszPAykwqgUAW/Kn7iwAAAA="/>
  </w:docVars>
  <w:rsids>
    <w:rsidRoot w:val="00176A04"/>
    <w:rsid w:val="00003569"/>
    <w:rsid w:val="0001121D"/>
    <w:rsid w:val="00011A09"/>
    <w:rsid w:val="00016869"/>
    <w:rsid w:val="0002370E"/>
    <w:rsid w:val="00026F21"/>
    <w:rsid w:val="00027C96"/>
    <w:rsid w:val="000300B0"/>
    <w:rsid w:val="000305A0"/>
    <w:rsid w:val="00032B70"/>
    <w:rsid w:val="00034B8E"/>
    <w:rsid w:val="00041AA2"/>
    <w:rsid w:val="00042374"/>
    <w:rsid w:val="00043A74"/>
    <w:rsid w:val="00044DFD"/>
    <w:rsid w:val="000452D4"/>
    <w:rsid w:val="00045F63"/>
    <w:rsid w:val="000478DA"/>
    <w:rsid w:val="00052CE7"/>
    <w:rsid w:val="000561B9"/>
    <w:rsid w:val="000604ED"/>
    <w:rsid w:val="00062322"/>
    <w:rsid w:val="000626CB"/>
    <w:rsid w:val="000745B5"/>
    <w:rsid w:val="00080F64"/>
    <w:rsid w:val="00090221"/>
    <w:rsid w:val="00090842"/>
    <w:rsid w:val="00090D26"/>
    <w:rsid w:val="0009198A"/>
    <w:rsid w:val="000920BE"/>
    <w:rsid w:val="00092D87"/>
    <w:rsid w:val="000A6DF6"/>
    <w:rsid w:val="000B18AB"/>
    <w:rsid w:val="000B1E87"/>
    <w:rsid w:val="000B6721"/>
    <w:rsid w:val="000B7F3F"/>
    <w:rsid w:val="000C2185"/>
    <w:rsid w:val="000C3138"/>
    <w:rsid w:val="000C3F43"/>
    <w:rsid w:val="000D1A92"/>
    <w:rsid w:val="000D1BD5"/>
    <w:rsid w:val="000D3A14"/>
    <w:rsid w:val="000D5568"/>
    <w:rsid w:val="000D5F78"/>
    <w:rsid w:val="000E291B"/>
    <w:rsid w:val="000E2CD3"/>
    <w:rsid w:val="000E5D1E"/>
    <w:rsid w:val="000F070F"/>
    <w:rsid w:val="000F085B"/>
    <w:rsid w:val="000F0C29"/>
    <w:rsid w:val="000F28C5"/>
    <w:rsid w:val="000F58D9"/>
    <w:rsid w:val="001022AE"/>
    <w:rsid w:val="001037C4"/>
    <w:rsid w:val="00104EE3"/>
    <w:rsid w:val="001064DA"/>
    <w:rsid w:val="00106DDC"/>
    <w:rsid w:val="001072C8"/>
    <w:rsid w:val="0011027C"/>
    <w:rsid w:val="001118BE"/>
    <w:rsid w:val="001144F4"/>
    <w:rsid w:val="001163F3"/>
    <w:rsid w:val="001164B6"/>
    <w:rsid w:val="001226BE"/>
    <w:rsid w:val="001226C6"/>
    <w:rsid w:val="00123D16"/>
    <w:rsid w:val="001241D7"/>
    <w:rsid w:val="00125D3F"/>
    <w:rsid w:val="0013097F"/>
    <w:rsid w:val="00140153"/>
    <w:rsid w:val="00141044"/>
    <w:rsid w:val="00141511"/>
    <w:rsid w:val="00141568"/>
    <w:rsid w:val="00141B0B"/>
    <w:rsid w:val="00141C7D"/>
    <w:rsid w:val="0014637E"/>
    <w:rsid w:val="00151E2B"/>
    <w:rsid w:val="00152AE4"/>
    <w:rsid w:val="00153B9D"/>
    <w:rsid w:val="00155F9C"/>
    <w:rsid w:val="00157607"/>
    <w:rsid w:val="001615C9"/>
    <w:rsid w:val="00162056"/>
    <w:rsid w:val="0016331C"/>
    <w:rsid w:val="001652D9"/>
    <w:rsid w:val="00165695"/>
    <w:rsid w:val="00167048"/>
    <w:rsid w:val="00172D48"/>
    <w:rsid w:val="001766D6"/>
    <w:rsid w:val="00176A04"/>
    <w:rsid w:val="00177F33"/>
    <w:rsid w:val="0018086B"/>
    <w:rsid w:val="00185316"/>
    <w:rsid w:val="0018677E"/>
    <w:rsid w:val="00193582"/>
    <w:rsid w:val="00193748"/>
    <w:rsid w:val="00193CA4"/>
    <w:rsid w:val="0019431A"/>
    <w:rsid w:val="001950B0"/>
    <w:rsid w:val="00196D6E"/>
    <w:rsid w:val="001A3DF9"/>
    <w:rsid w:val="001A4360"/>
    <w:rsid w:val="001A6E3F"/>
    <w:rsid w:val="001B184D"/>
    <w:rsid w:val="001B1C01"/>
    <w:rsid w:val="001B43DA"/>
    <w:rsid w:val="001B4DA7"/>
    <w:rsid w:val="001B5D26"/>
    <w:rsid w:val="001B6F2B"/>
    <w:rsid w:val="001C1297"/>
    <w:rsid w:val="001C1909"/>
    <w:rsid w:val="001C1A2B"/>
    <w:rsid w:val="001C1E9E"/>
    <w:rsid w:val="001C654A"/>
    <w:rsid w:val="001C733B"/>
    <w:rsid w:val="001D1491"/>
    <w:rsid w:val="001D5404"/>
    <w:rsid w:val="001D796C"/>
    <w:rsid w:val="001E1E59"/>
    <w:rsid w:val="001E75B2"/>
    <w:rsid w:val="001F381E"/>
    <w:rsid w:val="001F4CCB"/>
    <w:rsid w:val="002021D2"/>
    <w:rsid w:val="00205435"/>
    <w:rsid w:val="00205C1D"/>
    <w:rsid w:val="00206FEA"/>
    <w:rsid w:val="00214D84"/>
    <w:rsid w:val="00215AD5"/>
    <w:rsid w:val="00221452"/>
    <w:rsid w:val="00225E0F"/>
    <w:rsid w:val="00230578"/>
    <w:rsid w:val="002444F1"/>
    <w:rsid w:val="00245428"/>
    <w:rsid w:val="00252F0F"/>
    <w:rsid w:val="00255882"/>
    <w:rsid w:val="002602A1"/>
    <w:rsid w:val="00262D78"/>
    <w:rsid w:val="00262DE1"/>
    <w:rsid w:val="00267F25"/>
    <w:rsid w:val="00270A14"/>
    <w:rsid w:val="0027121B"/>
    <w:rsid w:val="00271456"/>
    <w:rsid w:val="00271D7B"/>
    <w:rsid w:val="002731AC"/>
    <w:rsid w:val="00274A78"/>
    <w:rsid w:val="00274DA8"/>
    <w:rsid w:val="0027769F"/>
    <w:rsid w:val="00281082"/>
    <w:rsid w:val="00282227"/>
    <w:rsid w:val="0028331F"/>
    <w:rsid w:val="00287939"/>
    <w:rsid w:val="00287C9C"/>
    <w:rsid w:val="0029030C"/>
    <w:rsid w:val="00292CA2"/>
    <w:rsid w:val="00292E98"/>
    <w:rsid w:val="002935E5"/>
    <w:rsid w:val="0029400F"/>
    <w:rsid w:val="002A33FD"/>
    <w:rsid w:val="002B266D"/>
    <w:rsid w:val="002B53B2"/>
    <w:rsid w:val="002B6226"/>
    <w:rsid w:val="002C0ECF"/>
    <w:rsid w:val="002C15C8"/>
    <w:rsid w:val="002C5288"/>
    <w:rsid w:val="002D31E0"/>
    <w:rsid w:val="002D3D75"/>
    <w:rsid w:val="002D46F7"/>
    <w:rsid w:val="002D5C4C"/>
    <w:rsid w:val="002D65ED"/>
    <w:rsid w:val="002D76F9"/>
    <w:rsid w:val="002D798B"/>
    <w:rsid w:val="002D7A86"/>
    <w:rsid w:val="002E555F"/>
    <w:rsid w:val="002F0606"/>
    <w:rsid w:val="002F116A"/>
    <w:rsid w:val="002F2C21"/>
    <w:rsid w:val="002F316D"/>
    <w:rsid w:val="002F3E71"/>
    <w:rsid w:val="002F426B"/>
    <w:rsid w:val="002F5E21"/>
    <w:rsid w:val="003002BA"/>
    <w:rsid w:val="00300A4F"/>
    <w:rsid w:val="00302590"/>
    <w:rsid w:val="00302BE8"/>
    <w:rsid w:val="00303AB6"/>
    <w:rsid w:val="00304299"/>
    <w:rsid w:val="003052B7"/>
    <w:rsid w:val="00305B77"/>
    <w:rsid w:val="00315AE5"/>
    <w:rsid w:val="00316AFB"/>
    <w:rsid w:val="003202E6"/>
    <w:rsid w:val="0032147E"/>
    <w:rsid w:val="00324CE9"/>
    <w:rsid w:val="00326716"/>
    <w:rsid w:val="00327AD1"/>
    <w:rsid w:val="00330544"/>
    <w:rsid w:val="00332652"/>
    <w:rsid w:val="00334B26"/>
    <w:rsid w:val="00336FC5"/>
    <w:rsid w:val="003425DE"/>
    <w:rsid w:val="00344123"/>
    <w:rsid w:val="00347DD5"/>
    <w:rsid w:val="003534BC"/>
    <w:rsid w:val="003534F4"/>
    <w:rsid w:val="00360A82"/>
    <w:rsid w:val="00363D56"/>
    <w:rsid w:val="00364B85"/>
    <w:rsid w:val="00365C5F"/>
    <w:rsid w:val="0036639F"/>
    <w:rsid w:val="00367EF1"/>
    <w:rsid w:val="00370080"/>
    <w:rsid w:val="00370510"/>
    <w:rsid w:val="00376319"/>
    <w:rsid w:val="00382D11"/>
    <w:rsid w:val="00382DCF"/>
    <w:rsid w:val="0038397A"/>
    <w:rsid w:val="00383CDE"/>
    <w:rsid w:val="0038410A"/>
    <w:rsid w:val="00387537"/>
    <w:rsid w:val="0039100B"/>
    <w:rsid w:val="00391E72"/>
    <w:rsid w:val="00394DCF"/>
    <w:rsid w:val="003972A8"/>
    <w:rsid w:val="003A03FE"/>
    <w:rsid w:val="003A13C1"/>
    <w:rsid w:val="003A6443"/>
    <w:rsid w:val="003A6748"/>
    <w:rsid w:val="003A7107"/>
    <w:rsid w:val="003B48C1"/>
    <w:rsid w:val="003C223B"/>
    <w:rsid w:val="003C35AE"/>
    <w:rsid w:val="003C656E"/>
    <w:rsid w:val="003D4265"/>
    <w:rsid w:val="003D5931"/>
    <w:rsid w:val="003E256D"/>
    <w:rsid w:val="003E4FCA"/>
    <w:rsid w:val="003E5F1D"/>
    <w:rsid w:val="003F16BC"/>
    <w:rsid w:val="003F471B"/>
    <w:rsid w:val="003F7D1B"/>
    <w:rsid w:val="00400632"/>
    <w:rsid w:val="00400853"/>
    <w:rsid w:val="00401DC2"/>
    <w:rsid w:val="00404C64"/>
    <w:rsid w:val="004061B1"/>
    <w:rsid w:val="00414FDF"/>
    <w:rsid w:val="004158B6"/>
    <w:rsid w:val="00415F42"/>
    <w:rsid w:val="00416472"/>
    <w:rsid w:val="004232F3"/>
    <w:rsid w:val="0042413E"/>
    <w:rsid w:val="00426B08"/>
    <w:rsid w:val="00426BA1"/>
    <w:rsid w:val="00430686"/>
    <w:rsid w:val="00433F4D"/>
    <w:rsid w:val="00436479"/>
    <w:rsid w:val="004370AB"/>
    <w:rsid w:val="00443B90"/>
    <w:rsid w:val="004451DD"/>
    <w:rsid w:val="00454F40"/>
    <w:rsid w:val="00457134"/>
    <w:rsid w:val="00461757"/>
    <w:rsid w:val="00462289"/>
    <w:rsid w:val="00462D05"/>
    <w:rsid w:val="00463EBD"/>
    <w:rsid w:val="00465A98"/>
    <w:rsid w:val="00465B45"/>
    <w:rsid w:val="004673F1"/>
    <w:rsid w:val="00474CAC"/>
    <w:rsid w:val="00477DC1"/>
    <w:rsid w:val="004818A6"/>
    <w:rsid w:val="0048259E"/>
    <w:rsid w:val="004826A0"/>
    <w:rsid w:val="00483359"/>
    <w:rsid w:val="0048454F"/>
    <w:rsid w:val="00485856"/>
    <w:rsid w:val="00486378"/>
    <w:rsid w:val="00492AEB"/>
    <w:rsid w:val="00495035"/>
    <w:rsid w:val="004968A5"/>
    <w:rsid w:val="004A1A3F"/>
    <w:rsid w:val="004A4F8C"/>
    <w:rsid w:val="004A68E1"/>
    <w:rsid w:val="004B1524"/>
    <w:rsid w:val="004B2DFD"/>
    <w:rsid w:val="004B5DEC"/>
    <w:rsid w:val="004B6881"/>
    <w:rsid w:val="004B697A"/>
    <w:rsid w:val="004C5645"/>
    <w:rsid w:val="004C7C8A"/>
    <w:rsid w:val="004D6436"/>
    <w:rsid w:val="004D709F"/>
    <w:rsid w:val="004E0871"/>
    <w:rsid w:val="004E3E6D"/>
    <w:rsid w:val="004E5AF7"/>
    <w:rsid w:val="004E61B0"/>
    <w:rsid w:val="004E6426"/>
    <w:rsid w:val="004E6884"/>
    <w:rsid w:val="004F0929"/>
    <w:rsid w:val="004F1778"/>
    <w:rsid w:val="004F1E25"/>
    <w:rsid w:val="004F5603"/>
    <w:rsid w:val="005011EA"/>
    <w:rsid w:val="00501654"/>
    <w:rsid w:val="005044B0"/>
    <w:rsid w:val="00510464"/>
    <w:rsid w:val="00512072"/>
    <w:rsid w:val="00515DEB"/>
    <w:rsid w:val="005220E8"/>
    <w:rsid w:val="005245B2"/>
    <w:rsid w:val="00524725"/>
    <w:rsid w:val="00530BC5"/>
    <w:rsid w:val="005316BF"/>
    <w:rsid w:val="00541BE8"/>
    <w:rsid w:val="00542210"/>
    <w:rsid w:val="0054337A"/>
    <w:rsid w:val="00545B8E"/>
    <w:rsid w:val="00546F6D"/>
    <w:rsid w:val="00547880"/>
    <w:rsid w:val="00550B36"/>
    <w:rsid w:val="005515ED"/>
    <w:rsid w:val="00551B03"/>
    <w:rsid w:val="005528A6"/>
    <w:rsid w:val="0055339C"/>
    <w:rsid w:val="00556A39"/>
    <w:rsid w:val="00562841"/>
    <w:rsid w:val="00565872"/>
    <w:rsid w:val="005711B5"/>
    <w:rsid w:val="005735A0"/>
    <w:rsid w:val="005738EA"/>
    <w:rsid w:val="00574AB8"/>
    <w:rsid w:val="005764D1"/>
    <w:rsid w:val="00576833"/>
    <w:rsid w:val="005777FC"/>
    <w:rsid w:val="00580DE9"/>
    <w:rsid w:val="00583344"/>
    <w:rsid w:val="00584C30"/>
    <w:rsid w:val="0058544B"/>
    <w:rsid w:val="00585870"/>
    <w:rsid w:val="00586608"/>
    <w:rsid w:val="0059109E"/>
    <w:rsid w:val="00593282"/>
    <w:rsid w:val="005944D6"/>
    <w:rsid w:val="0059530B"/>
    <w:rsid w:val="005A0379"/>
    <w:rsid w:val="005A45C7"/>
    <w:rsid w:val="005A56CD"/>
    <w:rsid w:val="005B10CD"/>
    <w:rsid w:val="005B1526"/>
    <w:rsid w:val="005B2298"/>
    <w:rsid w:val="005B3A3F"/>
    <w:rsid w:val="005C0909"/>
    <w:rsid w:val="005C30E4"/>
    <w:rsid w:val="005C46F9"/>
    <w:rsid w:val="005C4DF9"/>
    <w:rsid w:val="005C52E5"/>
    <w:rsid w:val="005C5405"/>
    <w:rsid w:val="005C7254"/>
    <w:rsid w:val="005D2D79"/>
    <w:rsid w:val="005D3813"/>
    <w:rsid w:val="005D4F2D"/>
    <w:rsid w:val="005D7066"/>
    <w:rsid w:val="005E3790"/>
    <w:rsid w:val="005E6381"/>
    <w:rsid w:val="005E6B4E"/>
    <w:rsid w:val="005F05ED"/>
    <w:rsid w:val="005F05F3"/>
    <w:rsid w:val="006001ED"/>
    <w:rsid w:val="00600C80"/>
    <w:rsid w:val="00603CDD"/>
    <w:rsid w:val="00604BB8"/>
    <w:rsid w:val="006057A1"/>
    <w:rsid w:val="006059AF"/>
    <w:rsid w:val="0060790D"/>
    <w:rsid w:val="00611168"/>
    <w:rsid w:val="00613058"/>
    <w:rsid w:val="00613B68"/>
    <w:rsid w:val="00614BF0"/>
    <w:rsid w:val="006159ED"/>
    <w:rsid w:val="0062079F"/>
    <w:rsid w:val="00624D9F"/>
    <w:rsid w:val="00624F39"/>
    <w:rsid w:val="006251B1"/>
    <w:rsid w:val="00625531"/>
    <w:rsid w:val="006303EE"/>
    <w:rsid w:val="0064310B"/>
    <w:rsid w:val="00643585"/>
    <w:rsid w:val="00644259"/>
    <w:rsid w:val="00644433"/>
    <w:rsid w:val="00644FB8"/>
    <w:rsid w:val="00646AC7"/>
    <w:rsid w:val="006542AD"/>
    <w:rsid w:val="00655C7B"/>
    <w:rsid w:val="0066261C"/>
    <w:rsid w:val="00675239"/>
    <w:rsid w:val="006806B1"/>
    <w:rsid w:val="006810C9"/>
    <w:rsid w:val="00682F88"/>
    <w:rsid w:val="0068643F"/>
    <w:rsid w:val="00690E67"/>
    <w:rsid w:val="00692A2D"/>
    <w:rsid w:val="00697356"/>
    <w:rsid w:val="00697AC4"/>
    <w:rsid w:val="006A14DF"/>
    <w:rsid w:val="006A31F7"/>
    <w:rsid w:val="006A423D"/>
    <w:rsid w:val="006A42FE"/>
    <w:rsid w:val="006A666A"/>
    <w:rsid w:val="006A78E0"/>
    <w:rsid w:val="006B265D"/>
    <w:rsid w:val="006B2A27"/>
    <w:rsid w:val="006B6337"/>
    <w:rsid w:val="006B7228"/>
    <w:rsid w:val="006C0C6E"/>
    <w:rsid w:val="006C0D5D"/>
    <w:rsid w:val="006C2BF9"/>
    <w:rsid w:val="006C3377"/>
    <w:rsid w:val="006C64BA"/>
    <w:rsid w:val="006D0F66"/>
    <w:rsid w:val="006D2656"/>
    <w:rsid w:val="006D4978"/>
    <w:rsid w:val="006E00CD"/>
    <w:rsid w:val="006E03D7"/>
    <w:rsid w:val="006E4AC7"/>
    <w:rsid w:val="006E56F2"/>
    <w:rsid w:val="006E7E5B"/>
    <w:rsid w:val="006E7FB6"/>
    <w:rsid w:val="006F18EB"/>
    <w:rsid w:val="006F296D"/>
    <w:rsid w:val="006F2A6E"/>
    <w:rsid w:val="006F494E"/>
    <w:rsid w:val="006F78A0"/>
    <w:rsid w:val="007001F1"/>
    <w:rsid w:val="007007E2"/>
    <w:rsid w:val="0070603C"/>
    <w:rsid w:val="0071160A"/>
    <w:rsid w:val="00715D48"/>
    <w:rsid w:val="00716E80"/>
    <w:rsid w:val="00722CBA"/>
    <w:rsid w:val="00723B84"/>
    <w:rsid w:val="0072638C"/>
    <w:rsid w:val="007365C5"/>
    <w:rsid w:val="007379C4"/>
    <w:rsid w:val="007431D4"/>
    <w:rsid w:val="0074422F"/>
    <w:rsid w:val="00745E80"/>
    <w:rsid w:val="007518C1"/>
    <w:rsid w:val="0075246B"/>
    <w:rsid w:val="00753BEE"/>
    <w:rsid w:val="00753BF4"/>
    <w:rsid w:val="007550CB"/>
    <w:rsid w:val="007554B3"/>
    <w:rsid w:val="00755D1A"/>
    <w:rsid w:val="007602D0"/>
    <w:rsid w:val="007614F0"/>
    <w:rsid w:val="00764E92"/>
    <w:rsid w:val="0076546B"/>
    <w:rsid w:val="0076569F"/>
    <w:rsid w:val="007717EF"/>
    <w:rsid w:val="00773E73"/>
    <w:rsid w:val="00776F1B"/>
    <w:rsid w:val="007815A4"/>
    <w:rsid w:val="00781DBA"/>
    <w:rsid w:val="00783467"/>
    <w:rsid w:val="00783A58"/>
    <w:rsid w:val="007841EC"/>
    <w:rsid w:val="00785B6B"/>
    <w:rsid w:val="007A0DA5"/>
    <w:rsid w:val="007A1195"/>
    <w:rsid w:val="007A453D"/>
    <w:rsid w:val="007A5D9F"/>
    <w:rsid w:val="007B125B"/>
    <w:rsid w:val="007B2D6E"/>
    <w:rsid w:val="007B5C7D"/>
    <w:rsid w:val="007B5F25"/>
    <w:rsid w:val="007B6297"/>
    <w:rsid w:val="007B7038"/>
    <w:rsid w:val="007C00AC"/>
    <w:rsid w:val="007C0E97"/>
    <w:rsid w:val="007C27F4"/>
    <w:rsid w:val="007C54BE"/>
    <w:rsid w:val="007D1ADC"/>
    <w:rsid w:val="007D261F"/>
    <w:rsid w:val="007D3A7D"/>
    <w:rsid w:val="007D470E"/>
    <w:rsid w:val="007D4845"/>
    <w:rsid w:val="007D4EAC"/>
    <w:rsid w:val="007D7A4F"/>
    <w:rsid w:val="007E01CB"/>
    <w:rsid w:val="007E2BC5"/>
    <w:rsid w:val="007E3965"/>
    <w:rsid w:val="007E7134"/>
    <w:rsid w:val="007F048B"/>
    <w:rsid w:val="007F1994"/>
    <w:rsid w:val="007F264E"/>
    <w:rsid w:val="007F2EC0"/>
    <w:rsid w:val="007F3C4D"/>
    <w:rsid w:val="007F513B"/>
    <w:rsid w:val="007F588E"/>
    <w:rsid w:val="008018BA"/>
    <w:rsid w:val="00803FC0"/>
    <w:rsid w:val="00806488"/>
    <w:rsid w:val="00807F2F"/>
    <w:rsid w:val="00810544"/>
    <w:rsid w:val="00812A01"/>
    <w:rsid w:val="008145A3"/>
    <w:rsid w:val="008173EE"/>
    <w:rsid w:val="008204AA"/>
    <w:rsid w:val="0082096D"/>
    <w:rsid w:val="0082508E"/>
    <w:rsid w:val="00830C68"/>
    <w:rsid w:val="00834D1A"/>
    <w:rsid w:val="008376B7"/>
    <w:rsid w:val="00837E47"/>
    <w:rsid w:val="00840633"/>
    <w:rsid w:val="0084194B"/>
    <w:rsid w:val="008438CF"/>
    <w:rsid w:val="0084543A"/>
    <w:rsid w:val="00846952"/>
    <w:rsid w:val="008515DF"/>
    <w:rsid w:val="00851DC9"/>
    <w:rsid w:val="008544C5"/>
    <w:rsid w:val="008553E3"/>
    <w:rsid w:val="00856939"/>
    <w:rsid w:val="00860C02"/>
    <w:rsid w:val="00861789"/>
    <w:rsid w:val="00863C62"/>
    <w:rsid w:val="008640FC"/>
    <w:rsid w:val="00864761"/>
    <w:rsid w:val="0086603F"/>
    <w:rsid w:val="008703D3"/>
    <w:rsid w:val="00870DB2"/>
    <w:rsid w:val="00871BFA"/>
    <w:rsid w:val="008725FF"/>
    <w:rsid w:val="008726AD"/>
    <w:rsid w:val="00872AC0"/>
    <w:rsid w:val="008731D3"/>
    <w:rsid w:val="008757D3"/>
    <w:rsid w:val="0088192C"/>
    <w:rsid w:val="00881F2D"/>
    <w:rsid w:val="00886595"/>
    <w:rsid w:val="00891159"/>
    <w:rsid w:val="00891964"/>
    <w:rsid w:val="00892AF9"/>
    <w:rsid w:val="0089392E"/>
    <w:rsid w:val="00895258"/>
    <w:rsid w:val="0089585C"/>
    <w:rsid w:val="00897110"/>
    <w:rsid w:val="008A1086"/>
    <w:rsid w:val="008A1E26"/>
    <w:rsid w:val="008A240A"/>
    <w:rsid w:val="008B0C7A"/>
    <w:rsid w:val="008B2206"/>
    <w:rsid w:val="008B2775"/>
    <w:rsid w:val="008B308A"/>
    <w:rsid w:val="008B4E68"/>
    <w:rsid w:val="008B5F2C"/>
    <w:rsid w:val="008C0EBD"/>
    <w:rsid w:val="008C2107"/>
    <w:rsid w:val="008C409D"/>
    <w:rsid w:val="008C7966"/>
    <w:rsid w:val="008D07F1"/>
    <w:rsid w:val="008D0F02"/>
    <w:rsid w:val="008D5A17"/>
    <w:rsid w:val="008E4BB0"/>
    <w:rsid w:val="008E719D"/>
    <w:rsid w:val="008F0164"/>
    <w:rsid w:val="008F1328"/>
    <w:rsid w:val="008F199C"/>
    <w:rsid w:val="008F2B93"/>
    <w:rsid w:val="008F45B7"/>
    <w:rsid w:val="00900E57"/>
    <w:rsid w:val="00901779"/>
    <w:rsid w:val="00905A3C"/>
    <w:rsid w:val="00906BF3"/>
    <w:rsid w:val="009115B7"/>
    <w:rsid w:val="009115D5"/>
    <w:rsid w:val="009237FF"/>
    <w:rsid w:val="00924E4E"/>
    <w:rsid w:val="00925F6F"/>
    <w:rsid w:val="009332C4"/>
    <w:rsid w:val="009342DE"/>
    <w:rsid w:val="0093493F"/>
    <w:rsid w:val="00934B2E"/>
    <w:rsid w:val="00936590"/>
    <w:rsid w:val="0093776A"/>
    <w:rsid w:val="00937BDF"/>
    <w:rsid w:val="00942DA0"/>
    <w:rsid w:val="0094484B"/>
    <w:rsid w:val="0094756F"/>
    <w:rsid w:val="0096337B"/>
    <w:rsid w:val="00963595"/>
    <w:rsid w:val="00966A8D"/>
    <w:rsid w:val="009677D6"/>
    <w:rsid w:val="00967A9E"/>
    <w:rsid w:val="00971E85"/>
    <w:rsid w:val="00972AA8"/>
    <w:rsid w:val="00972CF8"/>
    <w:rsid w:val="009742E9"/>
    <w:rsid w:val="00976B11"/>
    <w:rsid w:val="0098468D"/>
    <w:rsid w:val="0098505E"/>
    <w:rsid w:val="00993F6A"/>
    <w:rsid w:val="009A1314"/>
    <w:rsid w:val="009A45A6"/>
    <w:rsid w:val="009A65E0"/>
    <w:rsid w:val="009B2959"/>
    <w:rsid w:val="009B2AB3"/>
    <w:rsid w:val="009B5CF6"/>
    <w:rsid w:val="009C0598"/>
    <w:rsid w:val="009C1C9E"/>
    <w:rsid w:val="009C7074"/>
    <w:rsid w:val="009C78F9"/>
    <w:rsid w:val="009D0ED4"/>
    <w:rsid w:val="009D18EF"/>
    <w:rsid w:val="009E50AE"/>
    <w:rsid w:val="009E52DE"/>
    <w:rsid w:val="009F3BC9"/>
    <w:rsid w:val="009F4746"/>
    <w:rsid w:val="00A00F78"/>
    <w:rsid w:val="00A039BB"/>
    <w:rsid w:val="00A070A4"/>
    <w:rsid w:val="00A073F9"/>
    <w:rsid w:val="00A10D04"/>
    <w:rsid w:val="00A12B9D"/>
    <w:rsid w:val="00A1720C"/>
    <w:rsid w:val="00A2547A"/>
    <w:rsid w:val="00A27384"/>
    <w:rsid w:val="00A31875"/>
    <w:rsid w:val="00A356E9"/>
    <w:rsid w:val="00A36450"/>
    <w:rsid w:val="00A370EF"/>
    <w:rsid w:val="00A372E1"/>
    <w:rsid w:val="00A403F5"/>
    <w:rsid w:val="00A40806"/>
    <w:rsid w:val="00A41331"/>
    <w:rsid w:val="00A46E7A"/>
    <w:rsid w:val="00A4714F"/>
    <w:rsid w:val="00A50568"/>
    <w:rsid w:val="00A506A6"/>
    <w:rsid w:val="00A511E9"/>
    <w:rsid w:val="00A53EBD"/>
    <w:rsid w:val="00A53F78"/>
    <w:rsid w:val="00A55359"/>
    <w:rsid w:val="00A56141"/>
    <w:rsid w:val="00A565ED"/>
    <w:rsid w:val="00A612B4"/>
    <w:rsid w:val="00A65689"/>
    <w:rsid w:val="00A665F5"/>
    <w:rsid w:val="00A71113"/>
    <w:rsid w:val="00A74F2F"/>
    <w:rsid w:val="00A76122"/>
    <w:rsid w:val="00A831E1"/>
    <w:rsid w:val="00A84DB1"/>
    <w:rsid w:val="00A85610"/>
    <w:rsid w:val="00A86117"/>
    <w:rsid w:val="00A874C5"/>
    <w:rsid w:val="00A8791C"/>
    <w:rsid w:val="00A879B6"/>
    <w:rsid w:val="00A91DD0"/>
    <w:rsid w:val="00A963E0"/>
    <w:rsid w:val="00AA032C"/>
    <w:rsid w:val="00AA55CF"/>
    <w:rsid w:val="00AA7DB2"/>
    <w:rsid w:val="00AA7F7E"/>
    <w:rsid w:val="00AB0236"/>
    <w:rsid w:val="00AB3EB5"/>
    <w:rsid w:val="00AB52EF"/>
    <w:rsid w:val="00AB74F1"/>
    <w:rsid w:val="00AB77E3"/>
    <w:rsid w:val="00AC036E"/>
    <w:rsid w:val="00AC1ABC"/>
    <w:rsid w:val="00AC4BFA"/>
    <w:rsid w:val="00AC6F05"/>
    <w:rsid w:val="00AD1F69"/>
    <w:rsid w:val="00AD2AD4"/>
    <w:rsid w:val="00AD5156"/>
    <w:rsid w:val="00AE280F"/>
    <w:rsid w:val="00AE358F"/>
    <w:rsid w:val="00AE39A0"/>
    <w:rsid w:val="00AE3F38"/>
    <w:rsid w:val="00AE41DB"/>
    <w:rsid w:val="00AE5AD8"/>
    <w:rsid w:val="00AE7AF5"/>
    <w:rsid w:val="00AF3880"/>
    <w:rsid w:val="00AF53B4"/>
    <w:rsid w:val="00B03E96"/>
    <w:rsid w:val="00B0415E"/>
    <w:rsid w:val="00B12128"/>
    <w:rsid w:val="00B12880"/>
    <w:rsid w:val="00B150DC"/>
    <w:rsid w:val="00B20220"/>
    <w:rsid w:val="00B21F75"/>
    <w:rsid w:val="00B22E5D"/>
    <w:rsid w:val="00B2373D"/>
    <w:rsid w:val="00B26847"/>
    <w:rsid w:val="00B3049A"/>
    <w:rsid w:val="00B30FA7"/>
    <w:rsid w:val="00B31A2B"/>
    <w:rsid w:val="00B329BA"/>
    <w:rsid w:val="00B367DE"/>
    <w:rsid w:val="00B43007"/>
    <w:rsid w:val="00B517A3"/>
    <w:rsid w:val="00B51A08"/>
    <w:rsid w:val="00B54C86"/>
    <w:rsid w:val="00B612DD"/>
    <w:rsid w:val="00B638FE"/>
    <w:rsid w:val="00B63B96"/>
    <w:rsid w:val="00B64469"/>
    <w:rsid w:val="00B64F9F"/>
    <w:rsid w:val="00B652E5"/>
    <w:rsid w:val="00B658F9"/>
    <w:rsid w:val="00B74045"/>
    <w:rsid w:val="00B742B3"/>
    <w:rsid w:val="00B75496"/>
    <w:rsid w:val="00B75EEC"/>
    <w:rsid w:val="00B768A2"/>
    <w:rsid w:val="00B76D2A"/>
    <w:rsid w:val="00B775FF"/>
    <w:rsid w:val="00B81F35"/>
    <w:rsid w:val="00B82331"/>
    <w:rsid w:val="00B84AE6"/>
    <w:rsid w:val="00B87CEE"/>
    <w:rsid w:val="00B90700"/>
    <w:rsid w:val="00B947C9"/>
    <w:rsid w:val="00BA0835"/>
    <w:rsid w:val="00BA0842"/>
    <w:rsid w:val="00BA09C9"/>
    <w:rsid w:val="00BA7392"/>
    <w:rsid w:val="00BA7A0F"/>
    <w:rsid w:val="00BA7FA5"/>
    <w:rsid w:val="00BB4E1B"/>
    <w:rsid w:val="00BB6E49"/>
    <w:rsid w:val="00BC1DB8"/>
    <w:rsid w:val="00BC2DA7"/>
    <w:rsid w:val="00BC3CFB"/>
    <w:rsid w:val="00BC733F"/>
    <w:rsid w:val="00BD51B7"/>
    <w:rsid w:val="00BD55AF"/>
    <w:rsid w:val="00BE1E87"/>
    <w:rsid w:val="00BE5DD7"/>
    <w:rsid w:val="00BE7E94"/>
    <w:rsid w:val="00BF3C10"/>
    <w:rsid w:val="00BF662D"/>
    <w:rsid w:val="00BF79E9"/>
    <w:rsid w:val="00C0425B"/>
    <w:rsid w:val="00C04980"/>
    <w:rsid w:val="00C07251"/>
    <w:rsid w:val="00C1104B"/>
    <w:rsid w:val="00C113F6"/>
    <w:rsid w:val="00C12C40"/>
    <w:rsid w:val="00C13D96"/>
    <w:rsid w:val="00C151B9"/>
    <w:rsid w:val="00C15630"/>
    <w:rsid w:val="00C160D8"/>
    <w:rsid w:val="00C1654A"/>
    <w:rsid w:val="00C2144F"/>
    <w:rsid w:val="00C21AA7"/>
    <w:rsid w:val="00C23089"/>
    <w:rsid w:val="00C245DA"/>
    <w:rsid w:val="00C24F1B"/>
    <w:rsid w:val="00C279F8"/>
    <w:rsid w:val="00C302CF"/>
    <w:rsid w:val="00C35A8E"/>
    <w:rsid w:val="00C40574"/>
    <w:rsid w:val="00C410F0"/>
    <w:rsid w:val="00C45C90"/>
    <w:rsid w:val="00C46190"/>
    <w:rsid w:val="00C50B05"/>
    <w:rsid w:val="00C5158E"/>
    <w:rsid w:val="00C549C8"/>
    <w:rsid w:val="00C54EC6"/>
    <w:rsid w:val="00C555AD"/>
    <w:rsid w:val="00C61C75"/>
    <w:rsid w:val="00C63A6D"/>
    <w:rsid w:val="00C679A7"/>
    <w:rsid w:val="00C67C9A"/>
    <w:rsid w:val="00C73B77"/>
    <w:rsid w:val="00C7521B"/>
    <w:rsid w:val="00C75BDB"/>
    <w:rsid w:val="00C766EB"/>
    <w:rsid w:val="00C83E1D"/>
    <w:rsid w:val="00C8737B"/>
    <w:rsid w:val="00C87E59"/>
    <w:rsid w:val="00C92007"/>
    <w:rsid w:val="00C94A8C"/>
    <w:rsid w:val="00C96598"/>
    <w:rsid w:val="00C97A4C"/>
    <w:rsid w:val="00CA0A35"/>
    <w:rsid w:val="00CA31BA"/>
    <w:rsid w:val="00CA44A1"/>
    <w:rsid w:val="00CA5E54"/>
    <w:rsid w:val="00CA67EB"/>
    <w:rsid w:val="00CA772C"/>
    <w:rsid w:val="00CB0D89"/>
    <w:rsid w:val="00CB455F"/>
    <w:rsid w:val="00CC266C"/>
    <w:rsid w:val="00CC7645"/>
    <w:rsid w:val="00CD1F79"/>
    <w:rsid w:val="00CD4114"/>
    <w:rsid w:val="00CD465E"/>
    <w:rsid w:val="00CD470C"/>
    <w:rsid w:val="00CD4ABC"/>
    <w:rsid w:val="00CD4E9D"/>
    <w:rsid w:val="00CD6627"/>
    <w:rsid w:val="00CD6CD6"/>
    <w:rsid w:val="00CE3E65"/>
    <w:rsid w:val="00CE46C0"/>
    <w:rsid w:val="00CE55BB"/>
    <w:rsid w:val="00CF056C"/>
    <w:rsid w:val="00CF0D61"/>
    <w:rsid w:val="00CF3927"/>
    <w:rsid w:val="00CF3E5C"/>
    <w:rsid w:val="00CF3ED4"/>
    <w:rsid w:val="00CF7FAE"/>
    <w:rsid w:val="00D0167B"/>
    <w:rsid w:val="00D02169"/>
    <w:rsid w:val="00D0236E"/>
    <w:rsid w:val="00D05056"/>
    <w:rsid w:val="00D0668B"/>
    <w:rsid w:val="00D07CB1"/>
    <w:rsid w:val="00D12C3C"/>
    <w:rsid w:val="00D1502B"/>
    <w:rsid w:val="00D15FA8"/>
    <w:rsid w:val="00D1741C"/>
    <w:rsid w:val="00D2006E"/>
    <w:rsid w:val="00D2044E"/>
    <w:rsid w:val="00D21C55"/>
    <w:rsid w:val="00D23452"/>
    <w:rsid w:val="00D27602"/>
    <w:rsid w:val="00D27F9E"/>
    <w:rsid w:val="00D31BDD"/>
    <w:rsid w:val="00D32B3A"/>
    <w:rsid w:val="00D3382B"/>
    <w:rsid w:val="00D34331"/>
    <w:rsid w:val="00D36F2C"/>
    <w:rsid w:val="00D412FB"/>
    <w:rsid w:val="00D4360D"/>
    <w:rsid w:val="00D4465D"/>
    <w:rsid w:val="00D45A3E"/>
    <w:rsid w:val="00D45EE2"/>
    <w:rsid w:val="00D52795"/>
    <w:rsid w:val="00D5411D"/>
    <w:rsid w:val="00D54982"/>
    <w:rsid w:val="00D55F84"/>
    <w:rsid w:val="00D57289"/>
    <w:rsid w:val="00D575C7"/>
    <w:rsid w:val="00D62F9E"/>
    <w:rsid w:val="00D65241"/>
    <w:rsid w:val="00D65353"/>
    <w:rsid w:val="00D70358"/>
    <w:rsid w:val="00D7067E"/>
    <w:rsid w:val="00D70B67"/>
    <w:rsid w:val="00D71BB8"/>
    <w:rsid w:val="00D75F2E"/>
    <w:rsid w:val="00D76A73"/>
    <w:rsid w:val="00D77E30"/>
    <w:rsid w:val="00D80200"/>
    <w:rsid w:val="00D855F5"/>
    <w:rsid w:val="00D904BF"/>
    <w:rsid w:val="00D905CF"/>
    <w:rsid w:val="00D96304"/>
    <w:rsid w:val="00DA27F2"/>
    <w:rsid w:val="00DA508B"/>
    <w:rsid w:val="00DB0B67"/>
    <w:rsid w:val="00DB1A8C"/>
    <w:rsid w:val="00DB28E1"/>
    <w:rsid w:val="00DB3479"/>
    <w:rsid w:val="00DB4CB8"/>
    <w:rsid w:val="00DB6C8C"/>
    <w:rsid w:val="00DC05F1"/>
    <w:rsid w:val="00DC1537"/>
    <w:rsid w:val="00DC4592"/>
    <w:rsid w:val="00DC7A16"/>
    <w:rsid w:val="00DD2FD6"/>
    <w:rsid w:val="00DD7B66"/>
    <w:rsid w:val="00DE3A60"/>
    <w:rsid w:val="00DE3F3A"/>
    <w:rsid w:val="00DE5A9D"/>
    <w:rsid w:val="00DE69BA"/>
    <w:rsid w:val="00DF142A"/>
    <w:rsid w:val="00E00936"/>
    <w:rsid w:val="00E0131F"/>
    <w:rsid w:val="00E0161E"/>
    <w:rsid w:val="00E05CF8"/>
    <w:rsid w:val="00E1302D"/>
    <w:rsid w:val="00E237FF"/>
    <w:rsid w:val="00E240FA"/>
    <w:rsid w:val="00E263DD"/>
    <w:rsid w:val="00E26C79"/>
    <w:rsid w:val="00E274D8"/>
    <w:rsid w:val="00E31EA5"/>
    <w:rsid w:val="00E404D8"/>
    <w:rsid w:val="00E40D0F"/>
    <w:rsid w:val="00E434AC"/>
    <w:rsid w:val="00E45E10"/>
    <w:rsid w:val="00E50ED5"/>
    <w:rsid w:val="00E52887"/>
    <w:rsid w:val="00E535F2"/>
    <w:rsid w:val="00E626FA"/>
    <w:rsid w:val="00E63E00"/>
    <w:rsid w:val="00E65860"/>
    <w:rsid w:val="00E7093B"/>
    <w:rsid w:val="00E72D25"/>
    <w:rsid w:val="00E769C1"/>
    <w:rsid w:val="00E77AC3"/>
    <w:rsid w:val="00E81BFF"/>
    <w:rsid w:val="00E86AE3"/>
    <w:rsid w:val="00E91EED"/>
    <w:rsid w:val="00E92144"/>
    <w:rsid w:val="00E9228B"/>
    <w:rsid w:val="00E9364D"/>
    <w:rsid w:val="00E9489A"/>
    <w:rsid w:val="00E952E7"/>
    <w:rsid w:val="00E97EDC"/>
    <w:rsid w:val="00EA68D9"/>
    <w:rsid w:val="00EA6BAB"/>
    <w:rsid w:val="00EA72A1"/>
    <w:rsid w:val="00EA754C"/>
    <w:rsid w:val="00EB09E0"/>
    <w:rsid w:val="00EB1B27"/>
    <w:rsid w:val="00EB3C67"/>
    <w:rsid w:val="00EB40CB"/>
    <w:rsid w:val="00EB4CEC"/>
    <w:rsid w:val="00EB642D"/>
    <w:rsid w:val="00EC4716"/>
    <w:rsid w:val="00EC5B2C"/>
    <w:rsid w:val="00ED051E"/>
    <w:rsid w:val="00ED06EC"/>
    <w:rsid w:val="00ED6C8E"/>
    <w:rsid w:val="00ED7763"/>
    <w:rsid w:val="00EE01D0"/>
    <w:rsid w:val="00EF0964"/>
    <w:rsid w:val="00EF10DF"/>
    <w:rsid w:val="00EF2542"/>
    <w:rsid w:val="00EF4B09"/>
    <w:rsid w:val="00EF7ABA"/>
    <w:rsid w:val="00F03B76"/>
    <w:rsid w:val="00F03F50"/>
    <w:rsid w:val="00F2183D"/>
    <w:rsid w:val="00F23733"/>
    <w:rsid w:val="00F238DE"/>
    <w:rsid w:val="00F23F3B"/>
    <w:rsid w:val="00F2509F"/>
    <w:rsid w:val="00F25383"/>
    <w:rsid w:val="00F27DCF"/>
    <w:rsid w:val="00F32D14"/>
    <w:rsid w:val="00F42151"/>
    <w:rsid w:val="00F42DBF"/>
    <w:rsid w:val="00F445C7"/>
    <w:rsid w:val="00F456E3"/>
    <w:rsid w:val="00F45F5E"/>
    <w:rsid w:val="00F5059C"/>
    <w:rsid w:val="00F50FA7"/>
    <w:rsid w:val="00F51D30"/>
    <w:rsid w:val="00F53351"/>
    <w:rsid w:val="00F57A22"/>
    <w:rsid w:val="00F710DB"/>
    <w:rsid w:val="00F7295A"/>
    <w:rsid w:val="00F80CF5"/>
    <w:rsid w:val="00F82376"/>
    <w:rsid w:val="00F82664"/>
    <w:rsid w:val="00F86671"/>
    <w:rsid w:val="00F906DB"/>
    <w:rsid w:val="00F9141B"/>
    <w:rsid w:val="00F91657"/>
    <w:rsid w:val="00F918BB"/>
    <w:rsid w:val="00F94F11"/>
    <w:rsid w:val="00F96B96"/>
    <w:rsid w:val="00F97155"/>
    <w:rsid w:val="00FA0ED5"/>
    <w:rsid w:val="00FA22F9"/>
    <w:rsid w:val="00FA4D12"/>
    <w:rsid w:val="00FB0DC9"/>
    <w:rsid w:val="00FB1CF9"/>
    <w:rsid w:val="00FB2D79"/>
    <w:rsid w:val="00FB3826"/>
    <w:rsid w:val="00FB4C8E"/>
    <w:rsid w:val="00FB70F5"/>
    <w:rsid w:val="00FB75D6"/>
    <w:rsid w:val="00FB77EC"/>
    <w:rsid w:val="00FC4206"/>
    <w:rsid w:val="00FC6A17"/>
    <w:rsid w:val="00FC6E95"/>
    <w:rsid w:val="00FD0D97"/>
    <w:rsid w:val="00FE10C6"/>
    <w:rsid w:val="00FE23DC"/>
    <w:rsid w:val="00FE566D"/>
    <w:rsid w:val="00FE62AB"/>
    <w:rsid w:val="00FF0D85"/>
    <w:rsid w:val="00FF2F3F"/>
    <w:rsid w:val="00FF35DC"/>
    <w:rsid w:val="00FF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14730"/>
  <w15:docId w15:val="{F8FB9673-7615-453F-8556-7050746DC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A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A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C4DF9"/>
    <w:pPr>
      <w:ind w:left="720"/>
      <w:contextualSpacing/>
    </w:pPr>
  </w:style>
  <w:style w:type="table" w:styleId="TableGrid">
    <w:name w:val="Table Grid"/>
    <w:basedOn w:val="TableNormal"/>
    <w:uiPriority w:val="59"/>
    <w:rsid w:val="005C4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4D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F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6DDC"/>
    <w:rPr>
      <w:color w:val="0000FF"/>
      <w:u w:val="single"/>
    </w:rPr>
  </w:style>
  <w:style w:type="character" w:customStyle="1" w:styleId="ms-sitemapdirectional">
    <w:name w:val="ms-sitemapdirectional"/>
    <w:basedOn w:val="DefaultParagraphFont"/>
    <w:rsid w:val="00106DDC"/>
  </w:style>
  <w:style w:type="character" w:styleId="UnresolvedMention">
    <w:name w:val="Unresolved Mention"/>
    <w:basedOn w:val="DefaultParagraphFont"/>
    <w:uiPriority w:val="99"/>
    <w:semiHidden/>
    <w:unhideWhenUsed/>
    <w:rsid w:val="00A91DD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A77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72C"/>
  </w:style>
  <w:style w:type="paragraph" w:styleId="Footer">
    <w:name w:val="footer"/>
    <w:basedOn w:val="Normal"/>
    <w:link w:val="FooterChar"/>
    <w:uiPriority w:val="99"/>
    <w:unhideWhenUsed/>
    <w:rsid w:val="00CA77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7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5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pp.box.com/folder/166086762694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471f12f5-9386-410a-901d-d1889c86c597">
      <Terms xmlns="http://schemas.microsoft.com/office/infopath/2007/PartnerControls"/>
    </lcf76f155ced4ddcb4097134ff3c332f>
    <TaxCatchAll xmlns="516fd2ba-1177-4919-88a5-066b7fa93f9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1221D6AA644744896E44CBAEE6B0EE" ma:contentTypeVersion="14" ma:contentTypeDescription="Create a new document." ma:contentTypeScope="" ma:versionID="48d0d4f206ed8f5b673b88e767043127">
  <xsd:schema xmlns:xsd="http://www.w3.org/2001/XMLSchema" xmlns:xs="http://www.w3.org/2001/XMLSchema" xmlns:p="http://schemas.microsoft.com/office/2006/metadata/properties" xmlns:ns2="471f12f5-9386-410a-901d-d1889c86c597" xmlns:ns3="516fd2ba-1177-4919-88a5-066b7fa93f94" targetNamespace="http://schemas.microsoft.com/office/2006/metadata/properties" ma:root="true" ma:fieldsID="07bd308a8dbfdf0592d9277cb0d926c2" ns2:_="" ns3:_="">
    <xsd:import namespace="471f12f5-9386-410a-901d-d1889c86c597"/>
    <xsd:import namespace="516fd2ba-1177-4919-88a5-066b7fa93f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1f12f5-9386-410a-901d-d1889c86c5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a46d250-114d-4fff-9df5-4f2b688c2c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fd2ba-1177-4919-88a5-066b7fa93f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7a6479f-9749-4dd0-bca4-2c0f35eaee38}" ma:internalName="TaxCatchAll" ma:showField="CatchAllData" ma:web="516fd2ba-1177-4919-88a5-066b7fa93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09D61A-0A21-4370-AC85-D8B30C8053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A813D0-269C-4052-9363-AC2312DC2DE4}">
  <ds:schemaRefs>
    <ds:schemaRef ds:uri="http://schemas.microsoft.com/office/2006/metadata/properties"/>
    <ds:schemaRef ds:uri="471f12f5-9386-410a-901d-d1889c86c597"/>
    <ds:schemaRef ds:uri="http://schemas.microsoft.com/office/infopath/2007/PartnerControls"/>
    <ds:schemaRef ds:uri="516fd2ba-1177-4919-88a5-066b7fa93f94"/>
  </ds:schemaRefs>
</ds:datastoreItem>
</file>

<file path=customXml/itemProps3.xml><?xml version="1.0" encoding="utf-8"?>
<ds:datastoreItem xmlns:ds="http://schemas.openxmlformats.org/officeDocument/2006/customXml" ds:itemID="{52B60599-1C9A-41AF-B55D-C3B9A1850F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1f12f5-9386-410a-901d-d1889c86c597"/>
    <ds:schemaRef ds:uri="516fd2ba-1177-4919-88a5-066b7fa93f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7</Words>
  <Characters>1758</Characters>
  <Application>Microsoft Office Word</Application>
  <DocSecurity>0</DocSecurity>
  <Lines>83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ydro-Québec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b Falk &lt;herb@sisconet.com&gt;</dc:creator>
  <cp:lastModifiedBy>Herbert Falk</cp:lastModifiedBy>
  <cp:revision>4</cp:revision>
  <cp:lastPrinted>2015-09-25T12:41:00Z</cp:lastPrinted>
  <dcterms:created xsi:type="dcterms:W3CDTF">2022-09-20T12:21:00Z</dcterms:created>
  <dcterms:modified xsi:type="dcterms:W3CDTF">2022-09-2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1221D6AA644744896E44CBAEE6B0EE</vt:lpwstr>
  </property>
  <property fmtid="{D5CDD505-2E9C-101B-9397-08002B2CF9AE}" pid="3" name="MSIP_Label_23f93e5f-d3c2-49a7-ba94-15405423c204_Enabled">
    <vt:lpwstr>true</vt:lpwstr>
  </property>
  <property fmtid="{D5CDD505-2E9C-101B-9397-08002B2CF9AE}" pid="4" name="MSIP_Label_23f93e5f-d3c2-49a7-ba94-15405423c204_SetDate">
    <vt:lpwstr>2022-07-11T09:23:18Z</vt:lpwstr>
  </property>
  <property fmtid="{D5CDD505-2E9C-101B-9397-08002B2CF9AE}" pid="5" name="MSIP_Label_23f93e5f-d3c2-49a7-ba94-15405423c204_Method">
    <vt:lpwstr>Standard</vt:lpwstr>
  </property>
  <property fmtid="{D5CDD505-2E9C-101B-9397-08002B2CF9AE}" pid="6" name="MSIP_Label_23f93e5f-d3c2-49a7-ba94-15405423c204_Name">
    <vt:lpwstr>SE Internal</vt:lpwstr>
  </property>
  <property fmtid="{D5CDD505-2E9C-101B-9397-08002B2CF9AE}" pid="7" name="MSIP_Label_23f93e5f-d3c2-49a7-ba94-15405423c204_SiteId">
    <vt:lpwstr>6e51e1ad-c54b-4b39-b598-0ffe9ae68fef</vt:lpwstr>
  </property>
  <property fmtid="{D5CDD505-2E9C-101B-9397-08002B2CF9AE}" pid="8" name="MSIP_Label_23f93e5f-d3c2-49a7-ba94-15405423c204_ActionId">
    <vt:lpwstr>0b1f3def-da55-4f0f-8b0a-15f3ced1bba0</vt:lpwstr>
  </property>
  <property fmtid="{D5CDD505-2E9C-101B-9397-08002B2CF9AE}" pid="9" name="MSIP_Label_23f93e5f-d3c2-49a7-ba94-15405423c204_ContentBits">
    <vt:lpwstr>2</vt:lpwstr>
  </property>
  <property fmtid="{D5CDD505-2E9C-101B-9397-08002B2CF9AE}" pid="10" name="Folder_Number">
    <vt:lpwstr/>
  </property>
  <property fmtid="{D5CDD505-2E9C-101B-9397-08002B2CF9AE}" pid="11" name="Folder_Code">
    <vt:lpwstr/>
  </property>
  <property fmtid="{D5CDD505-2E9C-101B-9397-08002B2CF9AE}" pid="12" name="Folder_Name">
    <vt:lpwstr/>
  </property>
  <property fmtid="{D5CDD505-2E9C-101B-9397-08002B2CF9AE}" pid="13" name="Folder_Description">
    <vt:lpwstr/>
  </property>
  <property fmtid="{D5CDD505-2E9C-101B-9397-08002B2CF9AE}" pid="14" name="/Folder_Name/">
    <vt:lpwstr/>
  </property>
  <property fmtid="{D5CDD505-2E9C-101B-9397-08002B2CF9AE}" pid="15" name="/Folder_Description/">
    <vt:lpwstr/>
  </property>
  <property fmtid="{D5CDD505-2E9C-101B-9397-08002B2CF9AE}" pid="16" name="Folder_Version">
    <vt:lpwstr/>
  </property>
  <property fmtid="{D5CDD505-2E9C-101B-9397-08002B2CF9AE}" pid="17" name="Folder_VersionSeq">
    <vt:lpwstr/>
  </property>
  <property fmtid="{D5CDD505-2E9C-101B-9397-08002B2CF9AE}" pid="18" name="Folder_Manager">
    <vt:lpwstr/>
  </property>
  <property fmtid="{D5CDD505-2E9C-101B-9397-08002B2CF9AE}" pid="19" name="Folder_ManagerDesc">
    <vt:lpwstr/>
  </property>
  <property fmtid="{D5CDD505-2E9C-101B-9397-08002B2CF9AE}" pid="20" name="Folder_Storage">
    <vt:lpwstr/>
  </property>
  <property fmtid="{D5CDD505-2E9C-101B-9397-08002B2CF9AE}" pid="21" name="Folder_StorageDesc">
    <vt:lpwstr/>
  </property>
  <property fmtid="{D5CDD505-2E9C-101B-9397-08002B2CF9AE}" pid="22" name="Folder_Creator">
    <vt:lpwstr/>
  </property>
  <property fmtid="{D5CDD505-2E9C-101B-9397-08002B2CF9AE}" pid="23" name="Folder_CreatorDesc">
    <vt:lpwstr/>
  </property>
  <property fmtid="{D5CDD505-2E9C-101B-9397-08002B2CF9AE}" pid="24" name="Folder_CreateDate">
    <vt:lpwstr/>
  </property>
  <property fmtid="{D5CDD505-2E9C-101B-9397-08002B2CF9AE}" pid="25" name="Folder_Updater">
    <vt:lpwstr/>
  </property>
  <property fmtid="{D5CDD505-2E9C-101B-9397-08002B2CF9AE}" pid="26" name="Folder_UpdaterDesc">
    <vt:lpwstr/>
  </property>
  <property fmtid="{D5CDD505-2E9C-101B-9397-08002B2CF9AE}" pid="27" name="Folder_UpdateDate">
    <vt:lpwstr/>
  </property>
  <property fmtid="{D5CDD505-2E9C-101B-9397-08002B2CF9AE}" pid="28" name="Document_Number">
    <vt:lpwstr/>
  </property>
  <property fmtid="{D5CDD505-2E9C-101B-9397-08002B2CF9AE}" pid="29" name="Document_Name">
    <vt:lpwstr/>
  </property>
  <property fmtid="{D5CDD505-2E9C-101B-9397-08002B2CF9AE}" pid="30" name="Document_FileName">
    <vt:lpwstr/>
  </property>
  <property fmtid="{D5CDD505-2E9C-101B-9397-08002B2CF9AE}" pid="31" name="Document_Version">
    <vt:lpwstr/>
  </property>
  <property fmtid="{D5CDD505-2E9C-101B-9397-08002B2CF9AE}" pid="32" name="Document_VersionSeq">
    <vt:lpwstr/>
  </property>
  <property fmtid="{D5CDD505-2E9C-101B-9397-08002B2CF9AE}" pid="33" name="Document_Creator">
    <vt:lpwstr/>
  </property>
  <property fmtid="{D5CDD505-2E9C-101B-9397-08002B2CF9AE}" pid="34" name="Document_CreatorDesc">
    <vt:lpwstr/>
  </property>
  <property fmtid="{D5CDD505-2E9C-101B-9397-08002B2CF9AE}" pid="35" name="Document_CreateDate">
    <vt:lpwstr/>
  </property>
  <property fmtid="{D5CDD505-2E9C-101B-9397-08002B2CF9AE}" pid="36" name="Document_Updater">
    <vt:lpwstr/>
  </property>
  <property fmtid="{D5CDD505-2E9C-101B-9397-08002B2CF9AE}" pid="37" name="Document_UpdaterDesc">
    <vt:lpwstr/>
  </property>
  <property fmtid="{D5CDD505-2E9C-101B-9397-08002B2CF9AE}" pid="38" name="Document_UpdateDate">
    <vt:lpwstr/>
  </property>
  <property fmtid="{D5CDD505-2E9C-101B-9397-08002B2CF9AE}" pid="39" name="Document_Size">
    <vt:lpwstr/>
  </property>
  <property fmtid="{D5CDD505-2E9C-101B-9397-08002B2CF9AE}" pid="40" name="Document_Storage">
    <vt:lpwstr/>
  </property>
  <property fmtid="{D5CDD505-2E9C-101B-9397-08002B2CF9AE}" pid="41" name="Document_StorageDesc">
    <vt:lpwstr/>
  </property>
  <property fmtid="{D5CDD505-2E9C-101B-9397-08002B2CF9AE}" pid="42" name="Document_Department">
    <vt:lpwstr/>
  </property>
  <property fmtid="{D5CDD505-2E9C-101B-9397-08002B2CF9AE}" pid="43" name="Document_DepartmentDesc">
    <vt:lpwstr/>
  </property>
  <property fmtid="{D5CDD505-2E9C-101B-9397-08002B2CF9AE}" pid="44" name="MediaServiceImageTags">
    <vt:lpwstr/>
  </property>
  <property fmtid="{D5CDD505-2E9C-101B-9397-08002B2CF9AE}" pid="45" name="GrammarlyDocumentId">
    <vt:lpwstr>3930f040e05bad14b775117f9e02b45bb61cd66e29d03d2aa638519f75092f42</vt:lpwstr>
  </property>
</Properties>
</file>